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94F1D" w14:textId="58E0DCA0" w:rsidR="00CF2DF2" w:rsidRDefault="00B355C1" w:rsidP="004F42FE">
      <w:pPr>
        <w:spacing w:line="240" w:lineRule="auto"/>
        <w:ind w:right="720"/>
        <w:contextualSpacing/>
        <w:rPr>
          <w:szCs w:val="24"/>
        </w:rPr>
      </w:pPr>
      <w:r>
        <w:rPr>
          <w:b/>
          <w:szCs w:val="24"/>
        </w:rPr>
        <w:t>Board Members</w:t>
      </w:r>
      <w:r w:rsidR="00C0285E" w:rsidRPr="00C0285E">
        <w:rPr>
          <w:b/>
          <w:szCs w:val="24"/>
        </w:rPr>
        <w:t xml:space="preserve">:  </w:t>
      </w:r>
      <w:r w:rsidR="009460F9">
        <w:rPr>
          <w:szCs w:val="24"/>
        </w:rPr>
        <w:t>Barbara Anderson</w:t>
      </w:r>
      <w:r w:rsidR="00B34741" w:rsidRPr="00B34741">
        <w:rPr>
          <w:szCs w:val="24"/>
        </w:rPr>
        <w:t xml:space="preserve">, </w:t>
      </w:r>
      <w:r w:rsidR="0086494E">
        <w:rPr>
          <w:szCs w:val="24"/>
        </w:rPr>
        <w:t>Jay Chester,</w:t>
      </w:r>
      <w:r w:rsidR="00B34741" w:rsidRPr="00B34741">
        <w:rPr>
          <w:szCs w:val="24"/>
        </w:rPr>
        <w:t xml:space="preserve"> </w:t>
      </w:r>
      <w:r w:rsidR="0086494E">
        <w:rPr>
          <w:szCs w:val="24"/>
        </w:rPr>
        <w:t>Dave Weston,</w:t>
      </w:r>
      <w:r w:rsidR="00B34741" w:rsidRPr="00B34741">
        <w:rPr>
          <w:szCs w:val="24"/>
        </w:rPr>
        <w:t xml:space="preserve"> </w:t>
      </w:r>
      <w:r w:rsidR="00CF2DF2">
        <w:rPr>
          <w:szCs w:val="24"/>
        </w:rPr>
        <w:t>John Spencer</w:t>
      </w:r>
      <w:r w:rsidR="001D7F01">
        <w:rPr>
          <w:szCs w:val="24"/>
        </w:rPr>
        <w:t>, Kelsey Potter</w:t>
      </w:r>
      <w:r w:rsidR="00470C9C">
        <w:rPr>
          <w:szCs w:val="24"/>
        </w:rPr>
        <w:t>, Stacy Kysar</w:t>
      </w:r>
      <w:r w:rsidR="00BA33BB">
        <w:rPr>
          <w:szCs w:val="24"/>
        </w:rPr>
        <w:t>, Felix Ruhiri</w:t>
      </w:r>
    </w:p>
    <w:p w14:paraId="5D789052" w14:textId="77777777" w:rsidR="00601A09" w:rsidRDefault="00601A09" w:rsidP="004F42FE">
      <w:pPr>
        <w:spacing w:line="240" w:lineRule="auto"/>
        <w:ind w:right="720"/>
        <w:contextualSpacing/>
        <w:rPr>
          <w:szCs w:val="24"/>
        </w:rPr>
      </w:pPr>
    </w:p>
    <w:p w14:paraId="72FA315A" w14:textId="53844FEC" w:rsidR="008D071D" w:rsidRDefault="00294653" w:rsidP="004F42FE">
      <w:pPr>
        <w:spacing w:line="240" w:lineRule="auto"/>
        <w:ind w:right="720"/>
        <w:rPr>
          <w:szCs w:val="24"/>
        </w:rPr>
      </w:pPr>
      <w:r>
        <w:rPr>
          <w:b/>
          <w:szCs w:val="24"/>
        </w:rPr>
        <w:t xml:space="preserve">Clark </w:t>
      </w:r>
      <w:r w:rsidR="00B34741" w:rsidRPr="00B34741">
        <w:rPr>
          <w:b/>
          <w:szCs w:val="24"/>
        </w:rPr>
        <w:t xml:space="preserve">County Staff </w:t>
      </w:r>
      <w:r>
        <w:rPr>
          <w:b/>
          <w:szCs w:val="24"/>
        </w:rPr>
        <w:t>and Leadership</w:t>
      </w:r>
      <w:r w:rsidR="00B34741" w:rsidRPr="00B34741">
        <w:rPr>
          <w:b/>
          <w:szCs w:val="24"/>
        </w:rPr>
        <w:t>:</w:t>
      </w:r>
      <w:r w:rsidR="00E161DF">
        <w:rPr>
          <w:szCs w:val="24"/>
        </w:rPr>
        <w:t xml:space="preserve">  </w:t>
      </w:r>
      <w:r w:rsidR="007F748A">
        <w:rPr>
          <w:szCs w:val="24"/>
        </w:rPr>
        <w:t>Alexandra Hourani</w:t>
      </w:r>
      <w:r w:rsidR="00CF3F66">
        <w:rPr>
          <w:szCs w:val="24"/>
        </w:rPr>
        <w:t xml:space="preserve">, </w:t>
      </w:r>
      <w:r w:rsidR="007F748A">
        <w:rPr>
          <w:szCs w:val="24"/>
        </w:rPr>
        <w:t>Chad Dragon, Kevin Tyler</w:t>
      </w:r>
      <w:r w:rsidR="00DD601A">
        <w:rPr>
          <w:szCs w:val="24"/>
        </w:rPr>
        <w:t>, Erik Harrison, Rocky Houston</w:t>
      </w:r>
    </w:p>
    <w:p w14:paraId="08B86819" w14:textId="2F4A831D" w:rsidR="000345D8" w:rsidRDefault="000345D8" w:rsidP="004F42FE">
      <w:pPr>
        <w:spacing w:line="240" w:lineRule="auto"/>
        <w:ind w:right="720"/>
        <w:rPr>
          <w:b/>
          <w:bCs/>
          <w:szCs w:val="24"/>
        </w:rPr>
      </w:pPr>
      <w:r>
        <w:rPr>
          <w:b/>
          <w:bCs/>
          <w:szCs w:val="24"/>
        </w:rPr>
        <w:t xml:space="preserve">School District Liaisons: </w:t>
      </w:r>
      <w:r w:rsidRPr="000345D8">
        <w:rPr>
          <w:szCs w:val="24"/>
        </w:rPr>
        <w:t xml:space="preserve"> Cale</w:t>
      </w:r>
      <w:r>
        <w:rPr>
          <w:szCs w:val="24"/>
        </w:rPr>
        <w:t xml:space="preserve"> Piland (Evergreen)*, Nicole Daltoso (Vancouver)</w:t>
      </w:r>
      <w:r w:rsidR="006F50AF">
        <w:rPr>
          <w:szCs w:val="24"/>
        </w:rPr>
        <w:t>*</w:t>
      </w:r>
    </w:p>
    <w:p w14:paraId="4C43B490" w14:textId="279A427F" w:rsidR="00601A09" w:rsidRDefault="000D7850" w:rsidP="00F96C0D">
      <w:pPr>
        <w:spacing w:line="240" w:lineRule="auto"/>
        <w:ind w:right="720"/>
        <w:rPr>
          <w:szCs w:val="24"/>
        </w:rPr>
      </w:pPr>
      <w:r w:rsidRPr="000D7850">
        <w:rPr>
          <w:b/>
          <w:bCs/>
          <w:szCs w:val="24"/>
        </w:rPr>
        <w:t>Parks Foundation</w:t>
      </w:r>
      <w:r>
        <w:rPr>
          <w:szCs w:val="24"/>
        </w:rPr>
        <w:t>: Dellan Redjou</w:t>
      </w:r>
      <w:r w:rsidR="00601A09">
        <w:rPr>
          <w:szCs w:val="24"/>
        </w:rPr>
        <w:tab/>
      </w:r>
      <w:r w:rsidR="00601A09">
        <w:rPr>
          <w:szCs w:val="24"/>
        </w:rPr>
        <w:tab/>
        <w:t>* Not Present</w:t>
      </w:r>
    </w:p>
    <w:p w14:paraId="794557E6" w14:textId="77777777" w:rsidR="00F8050B" w:rsidRDefault="00732EB5" w:rsidP="00F8050B">
      <w:pPr>
        <w:spacing w:line="240" w:lineRule="auto"/>
        <w:ind w:right="720"/>
        <w:contextualSpacing/>
        <w:jc w:val="center"/>
        <w:rPr>
          <w:b/>
          <w:szCs w:val="24"/>
        </w:rPr>
      </w:pPr>
      <w:r>
        <w:rPr>
          <w:b/>
          <w:szCs w:val="24"/>
        </w:rPr>
        <w:t xml:space="preserve">Meeting </w:t>
      </w:r>
      <w:r w:rsidR="00AE4A63">
        <w:rPr>
          <w:b/>
          <w:szCs w:val="24"/>
        </w:rPr>
        <w:t>Minutes</w:t>
      </w:r>
    </w:p>
    <w:p w14:paraId="6512D9DA" w14:textId="09A27714" w:rsidR="00732EB5" w:rsidRPr="00510A8E" w:rsidRDefault="000F28F7" w:rsidP="00F8050B">
      <w:pPr>
        <w:spacing w:line="240" w:lineRule="auto"/>
        <w:ind w:right="720"/>
        <w:contextualSpacing/>
        <w:rPr>
          <w:szCs w:val="24"/>
        </w:rPr>
      </w:pPr>
      <w:r w:rsidRPr="00510A8E">
        <w:rPr>
          <w:b/>
          <w:szCs w:val="24"/>
        </w:rPr>
        <w:t>Time</w:t>
      </w:r>
      <w:r w:rsidR="00510A8E" w:rsidRPr="00510A8E">
        <w:rPr>
          <w:b/>
          <w:szCs w:val="24"/>
        </w:rPr>
        <w:tab/>
      </w:r>
      <w:r w:rsidR="00510A8E" w:rsidRPr="00510A8E">
        <w:rPr>
          <w:b/>
          <w:szCs w:val="24"/>
        </w:rPr>
        <w:tab/>
      </w:r>
    </w:p>
    <w:p w14:paraId="18E08669" w14:textId="00AB816D" w:rsidR="00F8050B" w:rsidRDefault="00713B29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b/>
          <w:szCs w:val="24"/>
        </w:rPr>
        <w:t xml:space="preserve"> </w:t>
      </w:r>
      <w:r w:rsidR="006F50AF">
        <w:rPr>
          <w:b/>
          <w:szCs w:val="24"/>
        </w:rPr>
        <w:t>4:00</w:t>
      </w:r>
      <w:r w:rsidR="008F6417">
        <w:rPr>
          <w:b/>
          <w:szCs w:val="24"/>
        </w:rPr>
        <w:t xml:space="preserve"> </w:t>
      </w:r>
      <w:r w:rsidR="00980D67">
        <w:rPr>
          <w:b/>
          <w:szCs w:val="24"/>
        </w:rPr>
        <w:t>PM</w:t>
      </w:r>
      <w:r w:rsidR="000F28F7" w:rsidRPr="00605EE2">
        <w:rPr>
          <w:b/>
          <w:szCs w:val="24"/>
        </w:rPr>
        <w:t xml:space="preserve"> </w:t>
      </w:r>
      <w:r w:rsidR="000F28F7" w:rsidRPr="00605EE2">
        <w:rPr>
          <w:b/>
          <w:szCs w:val="24"/>
        </w:rPr>
        <w:tab/>
      </w:r>
      <w:r w:rsidR="000F28F7" w:rsidRPr="007F748A">
        <w:rPr>
          <w:b/>
          <w:bCs/>
          <w:szCs w:val="24"/>
        </w:rPr>
        <w:t>Called to Order</w:t>
      </w:r>
      <w:r w:rsidR="00F55F34">
        <w:rPr>
          <w:szCs w:val="24"/>
        </w:rPr>
        <w:t xml:space="preserve"> </w:t>
      </w:r>
      <w:r w:rsidR="00F752E5">
        <w:rPr>
          <w:szCs w:val="24"/>
        </w:rPr>
        <w:t>–</w:t>
      </w:r>
      <w:r w:rsidR="00F861DF">
        <w:rPr>
          <w:szCs w:val="24"/>
        </w:rPr>
        <w:t xml:space="preserve"> </w:t>
      </w:r>
      <w:r w:rsidR="007F748A">
        <w:rPr>
          <w:szCs w:val="24"/>
        </w:rPr>
        <w:t>Kelsey Potter</w:t>
      </w:r>
    </w:p>
    <w:tbl>
      <w:tblPr>
        <w:tblStyle w:val="TableGrid"/>
        <w:tblW w:w="10371" w:type="dxa"/>
        <w:tblLook w:val="04A0" w:firstRow="1" w:lastRow="0" w:firstColumn="1" w:lastColumn="0" w:noHBand="0" w:noVBand="1"/>
      </w:tblPr>
      <w:tblGrid>
        <w:gridCol w:w="1128"/>
        <w:gridCol w:w="238"/>
        <w:gridCol w:w="9005"/>
      </w:tblGrid>
      <w:tr w:rsidR="00A26667" w:rsidRPr="006718B5" w14:paraId="327E027E" w14:textId="77777777" w:rsidTr="007D2CC4">
        <w:trPr>
          <w:trHeight w:val="270"/>
        </w:trPr>
        <w:tc>
          <w:tcPr>
            <w:tcW w:w="1128" w:type="dxa"/>
          </w:tcPr>
          <w:p w14:paraId="752F3800" w14:textId="77777777" w:rsidR="00A26667" w:rsidRPr="003056D0" w:rsidRDefault="00A26667" w:rsidP="00810121">
            <w:pPr>
              <w:rPr>
                <w:b/>
                <w:szCs w:val="24"/>
              </w:rPr>
            </w:pPr>
            <w:bookmarkStart w:id="0" w:name="_Hlk58397427"/>
            <w:r>
              <w:rPr>
                <w:b/>
                <w:szCs w:val="24"/>
              </w:rPr>
              <w:t>Time</w:t>
            </w:r>
          </w:p>
        </w:tc>
        <w:tc>
          <w:tcPr>
            <w:tcW w:w="238" w:type="dxa"/>
          </w:tcPr>
          <w:p w14:paraId="2F84476C" w14:textId="77777777" w:rsidR="00A26667" w:rsidRPr="006718B5" w:rsidRDefault="00A26667" w:rsidP="00810121">
            <w:pPr>
              <w:rPr>
                <w:b/>
                <w:szCs w:val="24"/>
              </w:rPr>
            </w:pPr>
          </w:p>
        </w:tc>
        <w:tc>
          <w:tcPr>
            <w:tcW w:w="9005" w:type="dxa"/>
          </w:tcPr>
          <w:p w14:paraId="00B4C88A" w14:textId="77777777" w:rsidR="00A26667" w:rsidRPr="006718B5" w:rsidRDefault="00A26667" w:rsidP="00810121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ction Item</w:t>
            </w:r>
          </w:p>
        </w:tc>
      </w:tr>
      <w:tr w:rsidR="00A26667" w:rsidRPr="0096626A" w14:paraId="5A207D41" w14:textId="77777777" w:rsidTr="007D2CC4">
        <w:trPr>
          <w:trHeight w:val="252"/>
        </w:trPr>
        <w:tc>
          <w:tcPr>
            <w:tcW w:w="1128" w:type="dxa"/>
          </w:tcPr>
          <w:p w14:paraId="273263A2" w14:textId="1B08274A" w:rsidR="00A26667" w:rsidRPr="003056D0" w:rsidRDefault="006F50AF" w:rsidP="00810121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4:03 </w:t>
            </w:r>
            <w:r w:rsidR="00A26667">
              <w:rPr>
                <w:b/>
                <w:szCs w:val="24"/>
              </w:rPr>
              <w:t>PM</w:t>
            </w:r>
          </w:p>
        </w:tc>
        <w:tc>
          <w:tcPr>
            <w:tcW w:w="238" w:type="dxa"/>
          </w:tcPr>
          <w:p w14:paraId="5325043F" w14:textId="77777777" w:rsidR="00A26667" w:rsidRPr="006718B5" w:rsidRDefault="00A26667" w:rsidP="00810121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4E20C488" w14:textId="64148477" w:rsidR="00A26667" w:rsidRPr="0096626A" w:rsidRDefault="00A26667" w:rsidP="00810121">
            <w:pPr>
              <w:rPr>
                <w:rFonts w:ascii="Arial" w:hAnsi="Arial" w:cs="Arial"/>
                <w:i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 </w:t>
            </w:r>
            <w:r w:rsidR="006F50AF">
              <w:rPr>
                <w:rFonts w:ascii="Arial" w:eastAsia="Calibri" w:hAnsi="Arial" w:cs="Arial"/>
                <w:sz w:val="20"/>
              </w:rPr>
              <w:t>John Spencer</w:t>
            </w:r>
            <w:r>
              <w:rPr>
                <w:rFonts w:ascii="Arial" w:eastAsia="Calibri" w:hAnsi="Arial" w:cs="Arial"/>
                <w:sz w:val="20"/>
              </w:rPr>
              <w:t xml:space="preserve">                        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Second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 xml:space="preserve"> by</w:t>
            </w:r>
            <w:r w:rsidRPr="0096626A">
              <w:rPr>
                <w:rFonts w:ascii="Arial" w:eastAsia="Calibri" w:hAnsi="Arial" w:cs="Arial"/>
                <w:sz w:val="20"/>
              </w:rPr>
              <w:t>:</w:t>
            </w:r>
            <w:r>
              <w:rPr>
                <w:rFonts w:ascii="Arial" w:eastAsia="Calibri" w:hAnsi="Arial" w:cs="Arial"/>
                <w:sz w:val="20"/>
              </w:rPr>
              <w:t xml:space="preserve"> </w:t>
            </w:r>
            <w:r w:rsidR="006F50AF">
              <w:rPr>
                <w:rFonts w:ascii="Arial" w:eastAsia="Calibri" w:hAnsi="Arial" w:cs="Arial"/>
                <w:sz w:val="20"/>
              </w:rPr>
              <w:t>Dave Weston</w:t>
            </w:r>
          </w:p>
        </w:tc>
      </w:tr>
      <w:tr w:rsidR="00A26667" w:rsidRPr="0096626A" w14:paraId="086ECC23" w14:textId="77777777" w:rsidTr="007D2CC4">
        <w:trPr>
          <w:trHeight w:val="252"/>
        </w:trPr>
        <w:tc>
          <w:tcPr>
            <w:tcW w:w="1128" w:type="dxa"/>
          </w:tcPr>
          <w:p w14:paraId="2B721D60" w14:textId="77777777" w:rsidR="00A26667" w:rsidRPr="003056D0" w:rsidRDefault="00A26667" w:rsidP="00810121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53DDC1E4" w14:textId="77777777" w:rsidR="00A26667" w:rsidRPr="006718B5" w:rsidRDefault="00A26667" w:rsidP="00810121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7D6435BF" w14:textId="3B50FD99" w:rsidR="00A26667" w:rsidRPr="002F1616" w:rsidRDefault="00A26667" w:rsidP="00810121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Motion:</w:t>
            </w:r>
            <w:r>
              <w:rPr>
                <w:rFonts w:ascii="Arial" w:eastAsia="Calibri" w:hAnsi="Arial" w:cs="Arial"/>
                <w:sz w:val="20"/>
              </w:rPr>
              <w:t xml:space="preserve">  To adopt the </w:t>
            </w:r>
            <w:r w:rsidR="007D2CC4">
              <w:rPr>
                <w:rFonts w:ascii="Arial" w:eastAsia="Calibri" w:hAnsi="Arial" w:cs="Arial"/>
                <w:sz w:val="20"/>
              </w:rPr>
              <w:t xml:space="preserve">June </w:t>
            </w:r>
            <w:r w:rsidR="006F50AF">
              <w:rPr>
                <w:rFonts w:ascii="Arial" w:eastAsia="Calibri" w:hAnsi="Arial" w:cs="Arial"/>
                <w:sz w:val="20"/>
              </w:rPr>
              <w:t>8</w:t>
            </w:r>
            <w:r>
              <w:rPr>
                <w:rFonts w:ascii="Arial" w:eastAsia="Calibri" w:hAnsi="Arial" w:cs="Arial"/>
                <w:sz w:val="20"/>
              </w:rPr>
              <w:t xml:space="preserve">, </w:t>
            </w:r>
            <w:r w:rsidR="00272E73">
              <w:rPr>
                <w:rFonts w:ascii="Arial" w:eastAsia="Calibri" w:hAnsi="Arial" w:cs="Arial"/>
                <w:sz w:val="20"/>
              </w:rPr>
              <w:t>2021,</w:t>
            </w:r>
            <w:r>
              <w:rPr>
                <w:rFonts w:ascii="Arial" w:eastAsia="Calibri" w:hAnsi="Arial" w:cs="Arial"/>
                <w:sz w:val="20"/>
              </w:rPr>
              <w:t xml:space="preserve"> meeting minutes as presented.</w:t>
            </w:r>
          </w:p>
        </w:tc>
      </w:tr>
      <w:tr w:rsidR="00A26667" w:rsidRPr="0096626A" w14:paraId="1AA95FA6" w14:textId="77777777" w:rsidTr="007D2CC4">
        <w:trPr>
          <w:trHeight w:val="270"/>
        </w:trPr>
        <w:tc>
          <w:tcPr>
            <w:tcW w:w="1128" w:type="dxa"/>
          </w:tcPr>
          <w:p w14:paraId="1D9A15FC" w14:textId="77777777" w:rsidR="00A26667" w:rsidRPr="003056D0" w:rsidRDefault="00A26667" w:rsidP="00810121">
            <w:pPr>
              <w:rPr>
                <w:b/>
                <w:szCs w:val="24"/>
              </w:rPr>
            </w:pPr>
          </w:p>
        </w:tc>
        <w:tc>
          <w:tcPr>
            <w:tcW w:w="238" w:type="dxa"/>
          </w:tcPr>
          <w:p w14:paraId="3B4A3206" w14:textId="77777777" w:rsidR="00A26667" w:rsidRPr="006718B5" w:rsidRDefault="00A26667" w:rsidP="00810121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286DE2FA" w14:textId="77777777" w:rsidR="00A26667" w:rsidRPr="0096626A" w:rsidRDefault="00A26667" w:rsidP="00810121">
            <w:pPr>
              <w:rPr>
                <w:rFonts w:ascii="Arial" w:hAnsi="Arial" w:cs="Arial"/>
                <w:b/>
                <w:smallCaps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Discussion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  <w:szCs w:val="20"/>
              </w:rPr>
              <w:t>:</w:t>
            </w:r>
            <w:r w:rsidRPr="0096626A"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 xml:space="preserve">    </w:t>
            </w:r>
            <w:r>
              <w:rPr>
                <w:rFonts w:ascii="Arial" w:eastAsia="Calibri" w:hAnsi="Arial" w:cs="Arial"/>
                <w:bCs/>
                <w:smallCaps/>
                <w:sz w:val="20"/>
                <w:szCs w:val="20"/>
              </w:rPr>
              <w:t>None</w:t>
            </w:r>
          </w:p>
        </w:tc>
      </w:tr>
      <w:tr w:rsidR="00A26667" w:rsidRPr="0096626A" w14:paraId="283A37FF" w14:textId="77777777" w:rsidTr="007D2CC4">
        <w:trPr>
          <w:trHeight w:val="252"/>
        </w:trPr>
        <w:tc>
          <w:tcPr>
            <w:tcW w:w="1128" w:type="dxa"/>
          </w:tcPr>
          <w:p w14:paraId="6EC71A13" w14:textId="77777777" w:rsidR="00A26667" w:rsidRPr="003056D0" w:rsidRDefault="00A26667" w:rsidP="00810121">
            <w:pPr>
              <w:jc w:val="center"/>
              <w:rPr>
                <w:b/>
                <w:szCs w:val="24"/>
              </w:rPr>
            </w:pPr>
            <w:r>
              <w:rPr>
                <w:rFonts w:ascii="Arial" w:hAnsi="Arial" w:cs="Arial"/>
                <w:b/>
                <w:smallCaps/>
                <w:sz w:val="20"/>
              </w:rPr>
              <w:t>MOTION CARRIED</w:t>
            </w:r>
          </w:p>
        </w:tc>
        <w:tc>
          <w:tcPr>
            <w:tcW w:w="238" w:type="dxa"/>
          </w:tcPr>
          <w:p w14:paraId="674042A3" w14:textId="77777777" w:rsidR="00A26667" w:rsidRPr="006718B5" w:rsidRDefault="00A26667" w:rsidP="00810121">
            <w:pPr>
              <w:rPr>
                <w:b/>
                <w:szCs w:val="24"/>
              </w:rPr>
            </w:pPr>
          </w:p>
        </w:tc>
        <w:tc>
          <w:tcPr>
            <w:tcW w:w="9005" w:type="dxa"/>
            <w:shd w:val="clear" w:color="auto" w:fill="F79646" w:themeFill="accent6"/>
          </w:tcPr>
          <w:p w14:paraId="27494B3F" w14:textId="77777777" w:rsidR="00A26667" w:rsidRDefault="00A26667" w:rsidP="00810121">
            <w:pPr>
              <w:rPr>
                <w:rFonts w:ascii="Arial" w:eastAsia="Calibri" w:hAnsi="Arial" w:cs="Arial"/>
                <w:sz w:val="20"/>
              </w:rPr>
            </w:pP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In Favor:</w:t>
            </w:r>
            <w:r>
              <w:rPr>
                <w:rFonts w:ascii="Arial" w:eastAsia="Calibri" w:hAnsi="Arial" w:cs="Arial"/>
                <w:smallCaps/>
                <w:sz w:val="20"/>
              </w:rPr>
              <w:t xml:space="preserve"> Unanimous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>O</w:t>
            </w:r>
            <w:r w:rsidRPr="0096626A">
              <w:rPr>
                <w:rFonts w:ascii="Arial" w:eastAsia="Calibri" w:hAnsi="Arial" w:cs="Arial"/>
                <w:b/>
                <w:smallCaps/>
                <w:sz w:val="20"/>
              </w:rPr>
              <w:t>pposed:</w:t>
            </w:r>
            <w:r w:rsidRPr="0096626A">
              <w:rPr>
                <w:rFonts w:ascii="Arial" w:hAnsi="Arial" w:cs="Arial"/>
                <w:b/>
                <w:smallCaps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sz w:val="20"/>
              </w:rPr>
              <w:t>None</w:t>
            </w:r>
            <w:r w:rsidRPr="0096626A">
              <w:rPr>
                <w:rFonts w:ascii="Arial" w:eastAsia="Calibri" w:hAnsi="Arial" w:cs="Arial"/>
                <w:sz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mallCaps/>
                <w:sz w:val="20"/>
              </w:rPr>
              <w:t xml:space="preserve">Abstained: </w:t>
            </w:r>
            <w:r>
              <w:rPr>
                <w:rFonts w:ascii="Arial" w:eastAsia="Calibri" w:hAnsi="Arial" w:cs="Arial"/>
                <w:sz w:val="20"/>
              </w:rPr>
              <w:t>None</w:t>
            </w:r>
          </w:p>
          <w:p w14:paraId="41D8762B" w14:textId="77777777" w:rsidR="00A26667" w:rsidRPr="0096626A" w:rsidRDefault="00A26667" w:rsidP="00810121">
            <w:pPr>
              <w:jc w:val="center"/>
              <w:rPr>
                <w:rFonts w:ascii="Arial" w:hAnsi="Arial" w:cs="Arial"/>
                <w:b/>
                <w:smallCaps/>
                <w:sz w:val="20"/>
              </w:rPr>
            </w:pPr>
          </w:p>
        </w:tc>
      </w:tr>
    </w:tbl>
    <w:bookmarkEnd w:id="0"/>
    <w:p w14:paraId="304B6844" w14:textId="50A5B8B3" w:rsidR="00401F16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04</w:t>
      </w:r>
      <w:r w:rsidR="008F6417">
        <w:rPr>
          <w:b/>
          <w:bCs/>
          <w:szCs w:val="24"/>
        </w:rPr>
        <w:t xml:space="preserve"> </w:t>
      </w:r>
      <w:r w:rsidR="007F748A" w:rsidRPr="007F748A">
        <w:rPr>
          <w:b/>
          <w:bCs/>
          <w:szCs w:val="24"/>
        </w:rPr>
        <w:t>PM</w:t>
      </w:r>
      <w:r w:rsidR="00401F16">
        <w:rPr>
          <w:szCs w:val="24"/>
        </w:rPr>
        <w:tab/>
      </w:r>
      <w:r w:rsidR="00401F16" w:rsidRPr="007F748A">
        <w:rPr>
          <w:b/>
          <w:bCs/>
          <w:szCs w:val="24"/>
        </w:rPr>
        <w:t>Public Comment</w:t>
      </w:r>
    </w:p>
    <w:p w14:paraId="78159931" w14:textId="089BA78B" w:rsidR="007F748A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NONE</w:t>
      </w:r>
    </w:p>
    <w:p w14:paraId="3A18336C" w14:textId="4D7988BB" w:rsidR="007F748A" w:rsidRDefault="007F748A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</w:p>
    <w:p w14:paraId="4A7F473F" w14:textId="1E5F7F5C" w:rsidR="007F748A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07</w:t>
      </w:r>
      <w:r w:rsidR="008F6417">
        <w:rPr>
          <w:b/>
          <w:bCs/>
          <w:szCs w:val="24"/>
        </w:rPr>
        <w:t xml:space="preserve"> </w:t>
      </w:r>
      <w:r w:rsidR="007F748A">
        <w:rPr>
          <w:b/>
          <w:bCs/>
          <w:szCs w:val="24"/>
        </w:rPr>
        <w:t>PM</w:t>
      </w:r>
      <w:r w:rsidR="007F748A">
        <w:rPr>
          <w:b/>
          <w:bCs/>
          <w:szCs w:val="24"/>
        </w:rPr>
        <w:tab/>
        <w:t>Manager’s Report</w:t>
      </w:r>
      <w:r>
        <w:rPr>
          <w:b/>
          <w:bCs/>
          <w:szCs w:val="24"/>
        </w:rPr>
        <w:t xml:space="preserve"> (KEVIN)</w:t>
      </w:r>
    </w:p>
    <w:p w14:paraId="5FBD5574" w14:textId="259C07DB" w:rsidR="00A26667" w:rsidRDefault="00A26667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 w:rsidRPr="00A26667">
        <w:rPr>
          <w:szCs w:val="24"/>
        </w:rPr>
        <w:tab/>
      </w:r>
      <w:r w:rsidRPr="00A26667">
        <w:rPr>
          <w:szCs w:val="24"/>
        </w:rPr>
        <w:tab/>
      </w:r>
      <w:r w:rsidRPr="00A26667">
        <w:rPr>
          <w:szCs w:val="24"/>
        </w:rPr>
        <w:tab/>
        <w:t>In</w:t>
      </w:r>
      <w:r>
        <w:rPr>
          <w:szCs w:val="24"/>
        </w:rPr>
        <w:t xml:space="preserve">troduction and welcome of </w:t>
      </w:r>
      <w:r w:rsidR="006F50AF">
        <w:rPr>
          <w:szCs w:val="24"/>
        </w:rPr>
        <w:t>ERI</w:t>
      </w:r>
      <w:r w:rsidR="00D63550">
        <w:rPr>
          <w:szCs w:val="24"/>
        </w:rPr>
        <w:t>K</w:t>
      </w:r>
      <w:r w:rsidR="006F50AF">
        <w:rPr>
          <w:szCs w:val="24"/>
        </w:rPr>
        <w:t xml:space="preserve"> - new Program Manager</w:t>
      </w:r>
      <w:r>
        <w:rPr>
          <w:szCs w:val="24"/>
        </w:rPr>
        <w:t xml:space="preserve"> to Parks and Lands Staff</w:t>
      </w:r>
    </w:p>
    <w:p w14:paraId="0876E38E" w14:textId="4D19784C" w:rsidR="006F50AF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Introduction and welcome of ROCKY - new Section Unit Planning Manger </w:t>
      </w:r>
    </w:p>
    <w:p w14:paraId="4A54D691" w14:textId="3E76AB99" w:rsidR="00A26667" w:rsidRDefault="00A26667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6F50AF">
        <w:rPr>
          <w:szCs w:val="24"/>
        </w:rPr>
        <w:t>Parks Director position is advertised.</w:t>
      </w:r>
    </w:p>
    <w:p w14:paraId="69A1E5AB" w14:textId="6CAACC38" w:rsidR="006F50AF" w:rsidRPr="00A26667" w:rsidRDefault="006F50AF" w:rsidP="00080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514"/>
        </w:tabs>
        <w:spacing w:line="240" w:lineRule="auto"/>
        <w:ind w:right="720"/>
        <w:contextualSpacing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arks Planner position – offer has been made and tentatively accepted.</w:t>
      </w:r>
    </w:p>
    <w:p w14:paraId="5A76B5F7" w14:textId="0A908CD4" w:rsidR="0055734A" w:rsidRDefault="0055734A" w:rsidP="00776BE7">
      <w:pPr>
        <w:spacing w:line="240" w:lineRule="auto"/>
        <w:ind w:right="720"/>
        <w:contextualSpacing/>
        <w:rPr>
          <w:szCs w:val="24"/>
        </w:rPr>
      </w:pPr>
    </w:p>
    <w:p w14:paraId="667744C1" w14:textId="4E90D045" w:rsidR="000345D8" w:rsidRDefault="006F50AF" w:rsidP="006F50AF">
      <w:pPr>
        <w:spacing w:line="240" w:lineRule="auto"/>
        <w:contextualSpacing/>
        <w:rPr>
          <w:b/>
          <w:bCs/>
          <w:szCs w:val="24"/>
        </w:rPr>
      </w:pPr>
      <w:r>
        <w:rPr>
          <w:b/>
          <w:bCs/>
          <w:szCs w:val="24"/>
        </w:rPr>
        <w:t xml:space="preserve">4:19 </w:t>
      </w:r>
      <w:r w:rsidR="000345D8">
        <w:rPr>
          <w:b/>
          <w:bCs/>
          <w:szCs w:val="24"/>
        </w:rPr>
        <w:t>PM</w:t>
      </w:r>
      <w:r w:rsidR="000345D8">
        <w:rPr>
          <w:b/>
          <w:bCs/>
          <w:szCs w:val="24"/>
        </w:rPr>
        <w:tab/>
      </w:r>
      <w:r w:rsidR="00173755">
        <w:rPr>
          <w:b/>
          <w:bCs/>
          <w:szCs w:val="24"/>
        </w:rPr>
        <w:t>Unfinished Business</w:t>
      </w:r>
    </w:p>
    <w:p w14:paraId="44F9C9EE" w14:textId="3BACE5CD" w:rsidR="000345D8" w:rsidRDefault="000345D8" w:rsidP="00776BE7">
      <w:pPr>
        <w:spacing w:line="240" w:lineRule="auto"/>
        <w:ind w:right="720"/>
        <w:contextualSpacing/>
        <w:rPr>
          <w:szCs w:val="24"/>
        </w:rPr>
      </w:pPr>
      <w:r w:rsidRPr="000345D8">
        <w:rPr>
          <w:szCs w:val="24"/>
        </w:rPr>
        <w:tab/>
      </w:r>
      <w:r w:rsidRPr="000345D8">
        <w:rPr>
          <w:szCs w:val="24"/>
        </w:rPr>
        <w:tab/>
      </w:r>
      <w:r w:rsidRPr="000345D8">
        <w:rPr>
          <w:szCs w:val="24"/>
        </w:rPr>
        <w:tab/>
      </w:r>
      <w:r w:rsidR="006F50AF">
        <w:rPr>
          <w:szCs w:val="24"/>
        </w:rPr>
        <w:t>4:19</w:t>
      </w:r>
      <w:r w:rsidR="007D2CC4">
        <w:rPr>
          <w:szCs w:val="24"/>
        </w:rPr>
        <w:tab/>
      </w:r>
      <w:r>
        <w:rPr>
          <w:szCs w:val="24"/>
        </w:rPr>
        <w:t xml:space="preserve">PM </w:t>
      </w:r>
      <w:r w:rsidR="007D2CC4">
        <w:rPr>
          <w:szCs w:val="24"/>
        </w:rPr>
        <w:t>Park Impact Fee: District 7</w:t>
      </w:r>
      <w:r w:rsidR="00173755">
        <w:rPr>
          <w:szCs w:val="24"/>
        </w:rPr>
        <w:t xml:space="preserve"> (</w:t>
      </w:r>
      <w:r w:rsidR="007D2CC4">
        <w:rPr>
          <w:szCs w:val="24"/>
        </w:rPr>
        <w:t>Kevin</w:t>
      </w:r>
      <w:r w:rsidR="00173755">
        <w:rPr>
          <w:szCs w:val="24"/>
        </w:rPr>
        <w:t>)</w:t>
      </w:r>
    </w:p>
    <w:p w14:paraId="41BF6FBD" w14:textId="6F515181" w:rsidR="00173755" w:rsidRDefault="006F50AF" w:rsidP="006F50AF">
      <w:pPr>
        <w:spacing w:line="240" w:lineRule="auto"/>
        <w:ind w:left="1440" w:right="720" w:firstLine="720"/>
        <w:contextualSpacing/>
        <w:rPr>
          <w:szCs w:val="24"/>
        </w:rPr>
      </w:pPr>
      <w:r>
        <w:rPr>
          <w:szCs w:val="24"/>
        </w:rPr>
        <w:t>4:31</w:t>
      </w:r>
      <w:r>
        <w:rPr>
          <w:szCs w:val="24"/>
        </w:rPr>
        <w:tab/>
      </w:r>
      <w:r w:rsidR="00173755">
        <w:rPr>
          <w:szCs w:val="24"/>
        </w:rPr>
        <w:t xml:space="preserve">PM </w:t>
      </w:r>
      <w:r w:rsidR="007D2CC4">
        <w:rPr>
          <w:szCs w:val="24"/>
        </w:rPr>
        <w:t>Cedars Golf Course Council Work Session Debrief</w:t>
      </w:r>
      <w:r w:rsidR="00173755">
        <w:rPr>
          <w:szCs w:val="24"/>
        </w:rPr>
        <w:t xml:space="preserve"> (</w:t>
      </w:r>
      <w:r w:rsidR="007D2CC4">
        <w:rPr>
          <w:szCs w:val="24"/>
        </w:rPr>
        <w:t>Kevin</w:t>
      </w:r>
      <w:r w:rsidR="00173755">
        <w:rPr>
          <w:szCs w:val="24"/>
        </w:rPr>
        <w:t>)</w:t>
      </w:r>
    </w:p>
    <w:p w14:paraId="1DB0A5E5" w14:textId="115A97B6" w:rsidR="00F96C0D" w:rsidRDefault="00F96C0D" w:rsidP="00F96C0D">
      <w:pPr>
        <w:spacing w:line="240" w:lineRule="auto"/>
        <w:ind w:left="3600" w:right="720"/>
        <w:contextualSpacing/>
        <w:rPr>
          <w:szCs w:val="24"/>
        </w:rPr>
      </w:pPr>
      <w:r>
        <w:rPr>
          <w:szCs w:val="24"/>
        </w:rPr>
        <w:t>Highlights – proposal to purchase everything except developable lands.  Next step is to request time with council for work session and public outreach.</w:t>
      </w:r>
    </w:p>
    <w:p w14:paraId="03188BFE" w14:textId="0D8C5EC9" w:rsidR="00173755" w:rsidRDefault="00173755" w:rsidP="007D2CC4">
      <w:pPr>
        <w:spacing w:line="240" w:lineRule="auto"/>
        <w:ind w:left="2160" w:right="720" w:firstLine="720"/>
        <w:contextualSpacing/>
        <w:rPr>
          <w:szCs w:val="24"/>
        </w:rPr>
      </w:pPr>
      <w:r>
        <w:rPr>
          <w:szCs w:val="24"/>
        </w:rPr>
        <w:t xml:space="preserve">PM </w:t>
      </w:r>
      <w:r w:rsidR="007D2CC4">
        <w:rPr>
          <w:szCs w:val="24"/>
        </w:rPr>
        <w:t>Conservation Futures Financial Forecast</w:t>
      </w:r>
      <w:r>
        <w:rPr>
          <w:szCs w:val="24"/>
        </w:rPr>
        <w:t xml:space="preserve"> (</w:t>
      </w:r>
      <w:r w:rsidR="007D2CC4">
        <w:rPr>
          <w:szCs w:val="24"/>
        </w:rPr>
        <w:t>Chad</w:t>
      </w:r>
      <w:r>
        <w:rPr>
          <w:szCs w:val="24"/>
        </w:rPr>
        <w:t xml:space="preserve">) </w:t>
      </w:r>
    </w:p>
    <w:p w14:paraId="15B0A26E" w14:textId="6D770EF7" w:rsidR="00173755" w:rsidRDefault="00122D92" w:rsidP="007D2CC4">
      <w:pPr>
        <w:spacing w:line="240" w:lineRule="auto"/>
        <w:ind w:left="2160" w:right="720" w:firstLine="720"/>
        <w:contextualSpacing/>
        <w:rPr>
          <w:szCs w:val="24"/>
        </w:rPr>
      </w:pPr>
      <w:r>
        <w:rPr>
          <w:szCs w:val="24"/>
        </w:rPr>
        <w:t xml:space="preserve">PM </w:t>
      </w:r>
      <w:r w:rsidR="007D2CC4">
        <w:rPr>
          <w:szCs w:val="24"/>
        </w:rPr>
        <w:t>PAB Retreat Postponement</w:t>
      </w:r>
      <w:r>
        <w:rPr>
          <w:szCs w:val="24"/>
        </w:rPr>
        <w:t xml:space="preserve"> (</w:t>
      </w:r>
      <w:r w:rsidR="007D2CC4">
        <w:rPr>
          <w:szCs w:val="24"/>
        </w:rPr>
        <w:t>Kelsey/Jay</w:t>
      </w:r>
      <w:r>
        <w:rPr>
          <w:szCs w:val="24"/>
        </w:rPr>
        <w:t>)</w:t>
      </w:r>
    </w:p>
    <w:p w14:paraId="1EE02BD0" w14:textId="18FD9A4A" w:rsidR="00272E73" w:rsidRDefault="00272E73" w:rsidP="00272E73">
      <w:pPr>
        <w:spacing w:line="240" w:lineRule="auto"/>
        <w:ind w:right="720"/>
        <w:contextualSpacing/>
        <w:rPr>
          <w:szCs w:val="24"/>
        </w:rPr>
      </w:pPr>
    </w:p>
    <w:p w14:paraId="5414C68C" w14:textId="5A62332E" w:rsidR="00272E73" w:rsidRDefault="00F96C0D" w:rsidP="00F96C0D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4:52</w:t>
      </w:r>
      <w:r w:rsidR="008F6417">
        <w:rPr>
          <w:b/>
          <w:bCs/>
          <w:szCs w:val="24"/>
        </w:rPr>
        <w:t xml:space="preserve"> </w:t>
      </w:r>
      <w:r w:rsidR="00272E73" w:rsidRPr="00272E73">
        <w:rPr>
          <w:b/>
          <w:bCs/>
          <w:szCs w:val="24"/>
        </w:rPr>
        <w:t>PM</w:t>
      </w:r>
      <w:r w:rsidR="00272E73" w:rsidRPr="00272E73">
        <w:rPr>
          <w:b/>
          <w:bCs/>
          <w:szCs w:val="24"/>
        </w:rPr>
        <w:tab/>
      </w:r>
      <w:r w:rsidR="00272E73">
        <w:rPr>
          <w:b/>
          <w:bCs/>
          <w:szCs w:val="24"/>
        </w:rPr>
        <w:t>New Business</w:t>
      </w:r>
    </w:p>
    <w:p w14:paraId="7BEAFF4B" w14:textId="79BBD3E2" w:rsidR="00F96C0D" w:rsidRPr="00F96C0D" w:rsidRDefault="00F96C0D" w:rsidP="00F96C0D">
      <w:pPr>
        <w:spacing w:line="240" w:lineRule="auto"/>
        <w:ind w:right="720"/>
        <w:contextualSpacing/>
        <w:rPr>
          <w:szCs w:val="24"/>
        </w:rPr>
      </w:pPr>
      <w:r w:rsidRPr="00F96C0D">
        <w:rPr>
          <w:szCs w:val="24"/>
        </w:rPr>
        <w:tab/>
      </w:r>
      <w:r w:rsidRPr="00F96C0D">
        <w:rPr>
          <w:szCs w:val="24"/>
        </w:rPr>
        <w:tab/>
      </w:r>
      <w:r w:rsidRPr="00F96C0D">
        <w:rPr>
          <w:szCs w:val="24"/>
        </w:rPr>
        <w:tab/>
        <w:t>Her</w:t>
      </w:r>
      <w:r>
        <w:rPr>
          <w:szCs w:val="24"/>
        </w:rPr>
        <w:t>itage Farm status (Barbara)</w:t>
      </w:r>
    </w:p>
    <w:p w14:paraId="028001EF" w14:textId="77777777" w:rsidR="00DA37F4" w:rsidRPr="00F96C0D" w:rsidRDefault="00DA37F4" w:rsidP="00776BE7">
      <w:pPr>
        <w:spacing w:line="240" w:lineRule="auto"/>
        <w:ind w:right="720"/>
        <w:contextualSpacing/>
        <w:rPr>
          <w:szCs w:val="24"/>
        </w:rPr>
      </w:pPr>
    </w:p>
    <w:p w14:paraId="30404137" w14:textId="62BEC9D7" w:rsidR="00972C21" w:rsidRDefault="00F96C0D" w:rsidP="00F96C0D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>4:56</w:t>
      </w:r>
      <w:r w:rsidR="008F6417">
        <w:rPr>
          <w:b/>
          <w:bCs/>
          <w:szCs w:val="24"/>
        </w:rPr>
        <w:t xml:space="preserve"> </w:t>
      </w:r>
      <w:r w:rsidR="00972C21">
        <w:rPr>
          <w:b/>
          <w:bCs/>
          <w:szCs w:val="24"/>
        </w:rPr>
        <w:t>PM</w:t>
      </w:r>
      <w:r w:rsidR="00972C21">
        <w:rPr>
          <w:b/>
          <w:bCs/>
          <w:szCs w:val="24"/>
        </w:rPr>
        <w:tab/>
        <w:t xml:space="preserve">Roundtable Discussion </w:t>
      </w:r>
      <w:r w:rsidR="00972C21">
        <w:rPr>
          <w:szCs w:val="24"/>
        </w:rPr>
        <w:t>(PAB Members)</w:t>
      </w:r>
    </w:p>
    <w:p w14:paraId="07FFC120" w14:textId="79A0A012" w:rsidR="00972C21" w:rsidRDefault="00972C21" w:rsidP="00776BE7">
      <w:pPr>
        <w:spacing w:line="240" w:lineRule="auto"/>
        <w:ind w:right="720"/>
        <w:contextualSpacing/>
        <w:rPr>
          <w:szCs w:val="24"/>
        </w:rPr>
      </w:pPr>
    </w:p>
    <w:p w14:paraId="62ACB649" w14:textId="099F5608" w:rsidR="00560E3D" w:rsidRDefault="00F96C0D" w:rsidP="00776BE7">
      <w:pPr>
        <w:spacing w:line="240" w:lineRule="auto"/>
        <w:ind w:right="720"/>
        <w:contextualSpacing/>
        <w:rPr>
          <w:b/>
          <w:bCs/>
          <w:szCs w:val="24"/>
        </w:rPr>
      </w:pPr>
      <w:r>
        <w:rPr>
          <w:b/>
          <w:bCs/>
          <w:szCs w:val="24"/>
        </w:rPr>
        <w:t>5:07</w:t>
      </w:r>
      <w:r w:rsidR="008F6417">
        <w:rPr>
          <w:b/>
          <w:bCs/>
          <w:szCs w:val="24"/>
        </w:rPr>
        <w:t xml:space="preserve"> </w:t>
      </w:r>
      <w:r w:rsidR="00560E3D" w:rsidRPr="00560E3D">
        <w:rPr>
          <w:b/>
          <w:bCs/>
          <w:szCs w:val="24"/>
        </w:rPr>
        <w:t>PM</w:t>
      </w:r>
      <w:r w:rsidR="00560E3D">
        <w:rPr>
          <w:b/>
          <w:bCs/>
          <w:szCs w:val="24"/>
        </w:rPr>
        <w:tab/>
        <w:t>Adjourn</w:t>
      </w:r>
    </w:p>
    <w:p w14:paraId="5C519754" w14:textId="50203BD9" w:rsidR="00690871" w:rsidRDefault="00560E3D" w:rsidP="00776BE7">
      <w:pPr>
        <w:spacing w:line="240" w:lineRule="auto"/>
        <w:ind w:right="720"/>
        <w:contextualSpacing/>
        <w:rPr>
          <w:szCs w:val="24"/>
        </w:rPr>
      </w:pPr>
      <w:r>
        <w:rPr>
          <w:b/>
          <w:bCs/>
          <w:szCs w:val="24"/>
        </w:rPr>
        <w:t>Respectfully submitted, Stacy Kysar, Secretary</w:t>
      </w:r>
    </w:p>
    <w:sectPr w:rsidR="00690871" w:rsidSect="00F45AAC">
      <w:headerReference w:type="default" r:id="rId8"/>
      <w:footerReference w:type="default" r:id="rId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B5629" w14:textId="77777777" w:rsidR="00B82541" w:rsidRDefault="00B82541" w:rsidP="002123A8">
      <w:pPr>
        <w:spacing w:after="0" w:line="240" w:lineRule="auto"/>
      </w:pPr>
      <w:r>
        <w:separator/>
      </w:r>
    </w:p>
  </w:endnote>
  <w:endnote w:type="continuationSeparator" w:id="0">
    <w:p w14:paraId="7B0FC7D7" w14:textId="77777777" w:rsidR="00B82541" w:rsidRDefault="00B82541" w:rsidP="00212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2912490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B0113E6" w14:textId="464C6AD2" w:rsidR="00555E41" w:rsidRDefault="00555E4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653C38" w14:textId="77777777" w:rsidR="00555E41" w:rsidRDefault="00555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F774A" w14:textId="77777777" w:rsidR="00B82541" w:rsidRDefault="00B82541" w:rsidP="002123A8">
      <w:pPr>
        <w:spacing w:after="0" w:line="240" w:lineRule="auto"/>
      </w:pPr>
      <w:r>
        <w:separator/>
      </w:r>
    </w:p>
  </w:footnote>
  <w:footnote w:type="continuationSeparator" w:id="0">
    <w:p w14:paraId="59D07067" w14:textId="77777777" w:rsidR="00B82541" w:rsidRDefault="00B82541" w:rsidP="00212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60323266"/>
      <w:docPartObj>
        <w:docPartGallery w:val="Watermarks"/>
        <w:docPartUnique/>
      </w:docPartObj>
    </w:sdtPr>
    <w:sdtEndPr/>
    <w:sdtContent>
      <w:p w14:paraId="78E24546" w14:textId="073F9655" w:rsidR="00555E41" w:rsidRDefault="00B82541">
        <w:pPr>
          <w:pStyle w:val="Header"/>
        </w:pPr>
        <w:r>
          <w:rPr>
            <w:noProof/>
          </w:rPr>
          <w:pict w14:anchorId="0CD9E26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1B887F46" w14:textId="77777777" w:rsidR="00555E41" w:rsidRDefault="00555E41">
    <w:pPr>
      <w:pStyle w:val="Header"/>
    </w:pPr>
  </w:p>
  <w:p w14:paraId="5F7AC620" w14:textId="03D03B17" w:rsidR="00555E41" w:rsidRDefault="00555E41" w:rsidP="005C1A01">
    <w:pPr>
      <w:contextualSpacing/>
      <w:rPr>
        <w:sz w:val="28"/>
        <w:szCs w:val="28"/>
      </w:rPr>
    </w:pPr>
    <w:r>
      <w:rPr>
        <w:noProof/>
        <w:sz w:val="40"/>
        <w:szCs w:val="40"/>
      </w:rPr>
      <w:drawing>
        <wp:inline distT="0" distB="0" distL="0" distR="0" wp14:anchorId="5AA937EA" wp14:editId="28D2E3FA">
          <wp:extent cx="1207632" cy="1097082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BlueTWO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3116" cy="11020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80AABD" wp14:editId="0C22E1FD">
              <wp:simplePos x="0" y="0"/>
              <wp:positionH relativeFrom="column">
                <wp:posOffset>1378585</wp:posOffset>
              </wp:positionH>
              <wp:positionV relativeFrom="paragraph">
                <wp:posOffset>209550</wp:posOffset>
              </wp:positionV>
              <wp:extent cx="3876675" cy="771525"/>
              <wp:effectExtent l="0" t="0" r="0" b="0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76675" cy="771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1446BC5" w14:textId="086692AB" w:rsidR="00555E41" w:rsidRPr="007D1AEE" w:rsidRDefault="00555E41" w:rsidP="00987F7A">
                          <w:pPr>
                            <w:contextualSpacing/>
                            <w:jc w:val="center"/>
                            <w:rPr>
                              <w:b/>
                              <w:sz w:val="40"/>
                              <w:szCs w:val="40"/>
                            </w:rPr>
                          </w:pPr>
                          <w:r w:rsidRPr="007D1AEE">
                            <w:rPr>
                              <w:b/>
                              <w:sz w:val="40"/>
                              <w:szCs w:val="40"/>
                            </w:rPr>
                            <w:t>Clark County Parks Advisory Board</w:t>
                          </w:r>
                          <w:r>
                            <w:rPr>
                              <w:b/>
                              <w:sz w:val="40"/>
                              <w:szCs w:val="40"/>
                            </w:rPr>
                            <w:t xml:space="preserve"> Meeting Minu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80AAB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8.55pt;margin-top:16.5pt;width:305.25pt;height:6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" filled="f" stroked="f" strokeweight=".5pt">
              <v:textbox>
                <w:txbxContent>
                  <w:p w14:paraId="31446BC5" w14:textId="086692AB" w:rsidR="00555E41" w:rsidRPr="007D1AEE" w:rsidRDefault="00555E41" w:rsidP="00987F7A">
                    <w:pPr>
                      <w:contextualSpacing/>
                      <w:jc w:val="center"/>
                      <w:rPr>
                        <w:b/>
                        <w:sz w:val="40"/>
                        <w:szCs w:val="40"/>
                      </w:rPr>
                    </w:pPr>
                    <w:r w:rsidRPr="007D1AEE">
                      <w:rPr>
                        <w:b/>
                        <w:sz w:val="40"/>
                        <w:szCs w:val="40"/>
                      </w:rPr>
                      <w:t>Clark County Parks Advisory Board</w:t>
                    </w:r>
                    <w:r>
                      <w:rPr>
                        <w:b/>
                        <w:sz w:val="40"/>
                        <w:szCs w:val="40"/>
                      </w:rPr>
                      <w:t xml:space="preserve"> Meeting Minute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sz w:val="28"/>
        <w:szCs w:val="28"/>
      </w:rPr>
      <w:t xml:space="preserve">       </w:t>
    </w:r>
    <w:r>
      <w:rPr>
        <w:noProof/>
      </w:rPr>
      <w:drawing>
        <wp:inline distT="0" distB="0" distL="0" distR="0" wp14:anchorId="6677A3D1" wp14:editId="779B2707">
          <wp:extent cx="1200150" cy="1118962"/>
          <wp:effectExtent l="0" t="0" r="9525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yden_PAB final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98" t="10614" r="6325" b="14435"/>
                  <a:stretch/>
                </pic:blipFill>
                <pic:spPr bwMode="auto">
                  <a:xfrm>
                    <a:off x="0" y="0"/>
                    <a:ext cx="1200150" cy="111896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E87692F" w14:textId="4759D756" w:rsidR="00555E41" w:rsidRPr="004D1A8F" w:rsidRDefault="00555E41" w:rsidP="00072599">
    <w:pPr>
      <w:contextualSpacing/>
      <w:jc w:val="center"/>
      <w:rPr>
        <w:sz w:val="28"/>
        <w:szCs w:val="28"/>
      </w:rPr>
    </w:pPr>
    <w:r>
      <w:rPr>
        <w:sz w:val="28"/>
        <w:szCs w:val="28"/>
      </w:rPr>
      <w:t xml:space="preserve">Tuesday, </w:t>
    </w:r>
    <w:r w:rsidR="007D2CC4">
      <w:rPr>
        <w:sz w:val="28"/>
        <w:szCs w:val="28"/>
      </w:rPr>
      <w:t>August 10</w:t>
    </w:r>
    <w:r>
      <w:rPr>
        <w:sz w:val="28"/>
        <w:szCs w:val="28"/>
      </w:rPr>
      <w:t xml:space="preserve">, 2021 </w:t>
    </w:r>
    <w:r w:rsidR="0000713E">
      <w:rPr>
        <w:sz w:val="28"/>
        <w:szCs w:val="28"/>
      </w:rPr>
      <w:t>4</w:t>
    </w:r>
    <w:r>
      <w:rPr>
        <w:sz w:val="28"/>
        <w:szCs w:val="28"/>
      </w:rPr>
      <w:t xml:space="preserve">:00pm to </w:t>
    </w:r>
    <w:r w:rsidR="0000713E">
      <w:rPr>
        <w:sz w:val="28"/>
        <w:szCs w:val="28"/>
      </w:rPr>
      <w:t>6</w:t>
    </w:r>
    <w:r>
      <w:rPr>
        <w:sz w:val="28"/>
        <w:szCs w:val="28"/>
      </w:rPr>
      <w:t>:00</w:t>
    </w:r>
    <w:r w:rsidRPr="004D1A8F">
      <w:rPr>
        <w:sz w:val="28"/>
        <w:szCs w:val="28"/>
      </w:rPr>
      <w:t xml:space="preserve"> p.m.</w:t>
    </w:r>
  </w:p>
  <w:p w14:paraId="6F3D2EFA" w14:textId="50C40F27" w:rsidR="00555E41" w:rsidRDefault="00555E41" w:rsidP="00393392">
    <w:pPr>
      <w:pBdr>
        <w:bottom w:val="single" w:sz="12" w:space="1" w:color="auto"/>
      </w:pBdr>
      <w:contextualSpacing/>
      <w:jc w:val="center"/>
      <w:rPr>
        <w:sz w:val="28"/>
        <w:szCs w:val="28"/>
      </w:rPr>
    </w:pPr>
    <w:r>
      <w:rPr>
        <w:sz w:val="28"/>
        <w:szCs w:val="28"/>
      </w:rPr>
      <w:t>Virtual Meeting Via WebE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6555F"/>
    <w:multiLevelType w:val="hybridMultilevel"/>
    <w:tmpl w:val="C186E41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D56B77"/>
    <w:multiLevelType w:val="hybridMultilevel"/>
    <w:tmpl w:val="2A382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A26ED"/>
    <w:multiLevelType w:val="hybridMultilevel"/>
    <w:tmpl w:val="3EF4A15A"/>
    <w:lvl w:ilvl="0" w:tplc="06703FB4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3" w15:restartNumberingAfterBreak="0">
    <w:nsid w:val="1F682184"/>
    <w:multiLevelType w:val="hybridMultilevel"/>
    <w:tmpl w:val="1578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450AD"/>
    <w:multiLevelType w:val="hybridMultilevel"/>
    <w:tmpl w:val="2310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C157B"/>
    <w:multiLevelType w:val="hybridMultilevel"/>
    <w:tmpl w:val="8C121DE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8DF73A9"/>
    <w:multiLevelType w:val="hybridMultilevel"/>
    <w:tmpl w:val="CD0CE510"/>
    <w:lvl w:ilvl="0" w:tplc="04090015">
      <w:start w:val="1"/>
      <w:numFmt w:val="upperLetter"/>
      <w:lvlText w:val="%1."/>
      <w:lvlJc w:val="left"/>
      <w:pPr>
        <w:ind w:left="1272" w:hanging="360"/>
      </w:pPr>
    </w:lvl>
    <w:lvl w:ilvl="1" w:tplc="04090019" w:tentative="1">
      <w:start w:val="1"/>
      <w:numFmt w:val="lowerLetter"/>
      <w:lvlText w:val="%2."/>
      <w:lvlJc w:val="left"/>
      <w:pPr>
        <w:ind w:left="1992" w:hanging="360"/>
      </w:pPr>
    </w:lvl>
    <w:lvl w:ilvl="2" w:tplc="0409001B" w:tentative="1">
      <w:start w:val="1"/>
      <w:numFmt w:val="lowerRoman"/>
      <w:lvlText w:val="%3."/>
      <w:lvlJc w:val="right"/>
      <w:pPr>
        <w:ind w:left="2712" w:hanging="180"/>
      </w:pPr>
    </w:lvl>
    <w:lvl w:ilvl="3" w:tplc="0409000F" w:tentative="1">
      <w:start w:val="1"/>
      <w:numFmt w:val="decimal"/>
      <w:lvlText w:val="%4."/>
      <w:lvlJc w:val="left"/>
      <w:pPr>
        <w:ind w:left="3432" w:hanging="360"/>
      </w:pPr>
    </w:lvl>
    <w:lvl w:ilvl="4" w:tplc="04090019" w:tentative="1">
      <w:start w:val="1"/>
      <w:numFmt w:val="lowerLetter"/>
      <w:lvlText w:val="%5."/>
      <w:lvlJc w:val="left"/>
      <w:pPr>
        <w:ind w:left="4152" w:hanging="360"/>
      </w:pPr>
    </w:lvl>
    <w:lvl w:ilvl="5" w:tplc="0409001B" w:tentative="1">
      <w:start w:val="1"/>
      <w:numFmt w:val="lowerRoman"/>
      <w:lvlText w:val="%6."/>
      <w:lvlJc w:val="right"/>
      <w:pPr>
        <w:ind w:left="4872" w:hanging="180"/>
      </w:pPr>
    </w:lvl>
    <w:lvl w:ilvl="6" w:tplc="0409000F" w:tentative="1">
      <w:start w:val="1"/>
      <w:numFmt w:val="decimal"/>
      <w:lvlText w:val="%7."/>
      <w:lvlJc w:val="left"/>
      <w:pPr>
        <w:ind w:left="5592" w:hanging="360"/>
      </w:pPr>
    </w:lvl>
    <w:lvl w:ilvl="7" w:tplc="04090019" w:tentative="1">
      <w:start w:val="1"/>
      <w:numFmt w:val="lowerLetter"/>
      <w:lvlText w:val="%8."/>
      <w:lvlJc w:val="left"/>
      <w:pPr>
        <w:ind w:left="6312" w:hanging="360"/>
      </w:pPr>
    </w:lvl>
    <w:lvl w:ilvl="8" w:tplc="0409001B" w:tentative="1">
      <w:start w:val="1"/>
      <w:numFmt w:val="lowerRoman"/>
      <w:lvlText w:val="%9."/>
      <w:lvlJc w:val="right"/>
      <w:pPr>
        <w:ind w:left="7032" w:hanging="180"/>
      </w:pPr>
    </w:lvl>
  </w:abstractNum>
  <w:abstractNum w:abstractNumId="7" w15:restartNumberingAfterBreak="0">
    <w:nsid w:val="67C41D29"/>
    <w:multiLevelType w:val="hybridMultilevel"/>
    <w:tmpl w:val="DB0299D8"/>
    <w:lvl w:ilvl="0" w:tplc="04090019">
      <w:start w:val="1"/>
      <w:numFmt w:val="lowerLetter"/>
      <w:lvlText w:val="%1.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8" w15:restartNumberingAfterBreak="0">
    <w:nsid w:val="699A04C1"/>
    <w:multiLevelType w:val="hybridMultilevel"/>
    <w:tmpl w:val="FA84616E"/>
    <w:lvl w:ilvl="0" w:tplc="04090015">
      <w:start w:val="1"/>
      <w:numFmt w:val="upperLetter"/>
      <w:lvlText w:val="%1."/>
      <w:lvlJc w:val="left"/>
      <w:pPr>
        <w:ind w:left="3456" w:hanging="360"/>
      </w:pPr>
    </w:lvl>
    <w:lvl w:ilvl="1" w:tplc="04090019" w:tentative="1">
      <w:start w:val="1"/>
      <w:numFmt w:val="lowerLetter"/>
      <w:lvlText w:val="%2."/>
      <w:lvlJc w:val="left"/>
      <w:pPr>
        <w:ind w:left="4176" w:hanging="360"/>
      </w:pPr>
    </w:lvl>
    <w:lvl w:ilvl="2" w:tplc="0409001B" w:tentative="1">
      <w:start w:val="1"/>
      <w:numFmt w:val="lowerRoman"/>
      <w:lvlText w:val="%3."/>
      <w:lvlJc w:val="right"/>
      <w:pPr>
        <w:ind w:left="4896" w:hanging="180"/>
      </w:pPr>
    </w:lvl>
    <w:lvl w:ilvl="3" w:tplc="0409000F" w:tentative="1">
      <w:start w:val="1"/>
      <w:numFmt w:val="decimal"/>
      <w:lvlText w:val="%4."/>
      <w:lvlJc w:val="left"/>
      <w:pPr>
        <w:ind w:left="5616" w:hanging="360"/>
      </w:pPr>
    </w:lvl>
    <w:lvl w:ilvl="4" w:tplc="04090019" w:tentative="1">
      <w:start w:val="1"/>
      <w:numFmt w:val="lowerLetter"/>
      <w:lvlText w:val="%5."/>
      <w:lvlJc w:val="left"/>
      <w:pPr>
        <w:ind w:left="6336" w:hanging="360"/>
      </w:pPr>
    </w:lvl>
    <w:lvl w:ilvl="5" w:tplc="0409001B" w:tentative="1">
      <w:start w:val="1"/>
      <w:numFmt w:val="lowerRoman"/>
      <w:lvlText w:val="%6."/>
      <w:lvlJc w:val="right"/>
      <w:pPr>
        <w:ind w:left="7056" w:hanging="180"/>
      </w:pPr>
    </w:lvl>
    <w:lvl w:ilvl="6" w:tplc="0409000F" w:tentative="1">
      <w:start w:val="1"/>
      <w:numFmt w:val="decimal"/>
      <w:lvlText w:val="%7."/>
      <w:lvlJc w:val="left"/>
      <w:pPr>
        <w:ind w:left="7776" w:hanging="360"/>
      </w:pPr>
    </w:lvl>
    <w:lvl w:ilvl="7" w:tplc="04090019" w:tentative="1">
      <w:start w:val="1"/>
      <w:numFmt w:val="lowerLetter"/>
      <w:lvlText w:val="%8."/>
      <w:lvlJc w:val="left"/>
      <w:pPr>
        <w:ind w:left="8496" w:hanging="360"/>
      </w:pPr>
    </w:lvl>
    <w:lvl w:ilvl="8" w:tplc="0409001B" w:tentative="1">
      <w:start w:val="1"/>
      <w:numFmt w:val="lowerRoman"/>
      <w:lvlText w:val="%9."/>
      <w:lvlJc w:val="right"/>
      <w:pPr>
        <w:ind w:left="9216" w:hanging="180"/>
      </w:pPr>
    </w:lvl>
  </w:abstractNum>
  <w:abstractNum w:abstractNumId="9" w15:restartNumberingAfterBreak="0">
    <w:nsid w:val="78AC3B74"/>
    <w:multiLevelType w:val="hybridMultilevel"/>
    <w:tmpl w:val="905A3934"/>
    <w:lvl w:ilvl="0" w:tplc="04090013">
      <w:start w:val="1"/>
      <w:numFmt w:val="upperRoman"/>
      <w:lvlText w:val="%1."/>
      <w:lvlJc w:val="right"/>
      <w:pPr>
        <w:ind w:left="29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90621D2">
      <w:start w:val="1"/>
      <w:numFmt w:val="lowerLetter"/>
      <w:lvlText w:val="%4."/>
      <w:lvlJc w:val="left"/>
      <w:pPr>
        <w:ind w:left="2880" w:hanging="360"/>
      </w:pPr>
      <w:rPr>
        <w:b w:val="0"/>
      </w:rPr>
    </w:lvl>
    <w:lvl w:ilvl="4" w:tplc="0409001B">
      <w:start w:val="1"/>
      <w:numFmt w:val="lowerRoman"/>
      <w:lvlText w:val="%5."/>
      <w:lvlJc w:val="righ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2"/>
  </w:num>
  <w:num w:numId="8">
    <w:abstractNumId w:val="3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bQ0sjAzNzM1MjVQ0lEKTi0uzszPAykwMqgFAAm8hwgtAAAA"/>
  </w:docVars>
  <w:rsids>
    <w:rsidRoot w:val="001C3F11"/>
    <w:rsid w:val="00001B35"/>
    <w:rsid w:val="00003924"/>
    <w:rsid w:val="00006BB0"/>
    <w:rsid w:val="0000713E"/>
    <w:rsid w:val="00013A9D"/>
    <w:rsid w:val="00016446"/>
    <w:rsid w:val="00016B58"/>
    <w:rsid w:val="00024C08"/>
    <w:rsid w:val="000255FD"/>
    <w:rsid w:val="00026BFC"/>
    <w:rsid w:val="0003207A"/>
    <w:rsid w:val="00033384"/>
    <w:rsid w:val="000345D8"/>
    <w:rsid w:val="0003504E"/>
    <w:rsid w:val="00036A34"/>
    <w:rsid w:val="00037FAC"/>
    <w:rsid w:val="00040987"/>
    <w:rsid w:val="00041A59"/>
    <w:rsid w:val="00052D40"/>
    <w:rsid w:val="0006083F"/>
    <w:rsid w:val="000617B4"/>
    <w:rsid w:val="00063E77"/>
    <w:rsid w:val="00065A12"/>
    <w:rsid w:val="00072432"/>
    <w:rsid w:val="00072599"/>
    <w:rsid w:val="00073384"/>
    <w:rsid w:val="00073FF7"/>
    <w:rsid w:val="000741AD"/>
    <w:rsid w:val="00074F56"/>
    <w:rsid w:val="0007574C"/>
    <w:rsid w:val="00076306"/>
    <w:rsid w:val="00076F6D"/>
    <w:rsid w:val="00080506"/>
    <w:rsid w:val="00080CAA"/>
    <w:rsid w:val="00083B0F"/>
    <w:rsid w:val="00084789"/>
    <w:rsid w:val="00085122"/>
    <w:rsid w:val="00086954"/>
    <w:rsid w:val="00087574"/>
    <w:rsid w:val="00090309"/>
    <w:rsid w:val="000922A7"/>
    <w:rsid w:val="00092905"/>
    <w:rsid w:val="000A2110"/>
    <w:rsid w:val="000A40EB"/>
    <w:rsid w:val="000A5A40"/>
    <w:rsid w:val="000C0454"/>
    <w:rsid w:val="000C06EC"/>
    <w:rsid w:val="000C2861"/>
    <w:rsid w:val="000C6647"/>
    <w:rsid w:val="000C6A1A"/>
    <w:rsid w:val="000C732A"/>
    <w:rsid w:val="000D019A"/>
    <w:rsid w:val="000D2721"/>
    <w:rsid w:val="000D7850"/>
    <w:rsid w:val="000E091C"/>
    <w:rsid w:val="000E18F7"/>
    <w:rsid w:val="000E1EDD"/>
    <w:rsid w:val="000E21CF"/>
    <w:rsid w:val="000E25EB"/>
    <w:rsid w:val="000E3F01"/>
    <w:rsid w:val="000F1693"/>
    <w:rsid w:val="000F28F7"/>
    <w:rsid w:val="000F51D1"/>
    <w:rsid w:val="00101F0D"/>
    <w:rsid w:val="001021DD"/>
    <w:rsid w:val="00103271"/>
    <w:rsid w:val="00105771"/>
    <w:rsid w:val="0011121C"/>
    <w:rsid w:val="00112018"/>
    <w:rsid w:val="001151DD"/>
    <w:rsid w:val="00122D92"/>
    <w:rsid w:val="001270A0"/>
    <w:rsid w:val="00133579"/>
    <w:rsid w:val="001401E7"/>
    <w:rsid w:val="001413A4"/>
    <w:rsid w:val="00141EE1"/>
    <w:rsid w:val="0014479A"/>
    <w:rsid w:val="00145EB0"/>
    <w:rsid w:val="001463F2"/>
    <w:rsid w:val="00151A14"/>
    <w:rsid w:val="00155926"/>
    <w:rsid w:val="00156703"/>
    <w:rsid w:val="0016095D"/>
    <w:rsid w:val="00164290"/>
    <w:rsid w:val="001712A4"/>
    <w:rsid w:val="00173755"/>
    <w:rsid w:val="00174D38"/>
    <w:rsid w:val="00175295"/>
    <w:rsid w:val="00183D87"/>
    <w:rsid w:val="00183F65"/>
    <w:rsid w:val="00184153"/>
    <w:rsid w:val="00187647"/>
    <w:rsid w:val="00195833"/>
    <w:rsid w:val="001969E3"/>
    <w:rsid w:val="001A271A"/>
    <w:rsid w:val="001A3481"/>
    <w:rsid w:val="001A4D88"/>
    <w:rsid w:val="001A6AF8"/>
    <w:rsid w:val="001B1521"/>
    <w:rsid w:val="001B330A"/>
    <w:rsid w:val="001B3926"/>
    <w:rsid w:val="001B4471"/>
    <w:rsid w:val="001C09CA"/>
    <w:rsid w:val="001C0ABC"/>
    <w:rsid w:val="001C23A3"/>
    <w:rsid w:val="001C35B9"/>
    <w:rsid w:val="001C3F11"/>
    <w:rsid w:val="001C622F"/>
    <w:rsid w:val="001C6E6B"/>
    <w:rsid w:val="001D007A"/>
    <w:rsid w:val="001D16FB"/>
    <w:rsid w:val="001D7F01"/>
    <w:rsid w:val="001E0EBD"/>
    <w:rsid w:val="001E0ECA"/>
    <w:rsid w:val="001E31A8"/>
    <w:rsid w:val="001E447C"/>
    <w:rsid w:val="001E63A4"/>
    <w:rsid w:val="001E7804"/>
    <w:rsid w:val="001F0731"/>
    <w:rsid w:val="001F1FD1"/>
    <w:rsid w:val="001F3438"/>
    <w:rsid w:val="001F5F25"/>
    <w:rsid w:val="001F72A1"/>
    <w:rsid w:val="00205201"/>
    <w:rsid w:val="002065DB"/>
    <w:rsid w:val="00211A42"/>
    <w:rsid w:val="002123A8"/>
    <w:rsid w:val="00215467"/>
    <w:rsid w:val="00215C53"/>
    <w:rsid w:val="00215D4C"/>
    <w:rsid w:val="002305D4"/>
    <w:rsid w:val="00232213"/>
    <w:rsid w:val="00232A18"/>
    <w:rsid w:val="00235F97"/>
    <w:rsid w:val="00243EBF"/>
    <w:rsid w:val="00244EAD"/>
    <w:rsid w:val="0024574F"/>
    <w:rsid w:val="002477FF"/>
    <w:rsid w:val="0025266B"/>
    <w:rsid w:val="00252882"/>
    <w:rsid w:val="00254725"/>
    <w:rsid w:val="0025633C"/>
    <w:rsid w:val="00261D6D"/>
    <w:rsid w:val="00262E97"/>
    <w:rsid w:val="00263516"/>
    <w:rsid w:val="00265A84"/>
    <w:rsid w:val="00266758"/>
    <w:rsid w:val="00272E73"/>
    <w:rsid w:val="002738DD"/>
    <w:rsid w:val="00277097"/>
    <w:rsid w:val="0028057C"/>
    <w:rsid w:val="00280D3A"/>
    <w:rsid w:val="00285499"/>
    <w:rsid w:val="0028712D"/>
    <w:rsid w:val="002877AD"/>
    <w:rsid w:val="00290453"/>
    <w:rsid w:val="00290A89"/>
    <w:rsid w:val="00294653"/>
    <w:rsid w:val="0029541A"/>
    <w:rsid w:val="00296C9F"/>
    <w:rsid w:val="002A3A74"/>
    <w:rsid w:val="002A6325"/>
    <w:rsid w:val="002B45A5"/>
    <w:rsid w:val="002B4FF2"/>
    <w:rsid w:val="002B71D2"/>
    <w:rsid w:val="002C00A6"/>
    <w:rsid w:val="002C1222"/>
    <w:rsid w:val="002C19C1"/>
    <w:rsid w:val="002C638E"/>
    <w:rsid w:val="002E1374"/>
    <w:rsid w:val="002E278A"/>
    <w:rsid w:val="002E28D9"/>
    <w:rsid w:val="002E2A78"/>
    <w:rsid w:val="002F1616"/>
    <w:rsid w:val="002F3E92"/>
    <w:rsid w:val="002F54BF"/>
    <w:rsid w:val="00300BC3"/>
    <w:rsid w:val="00301E3C"/>
    <w:rsid w:val="003037F1"/>
    <w:rsid w:val="0030535F"/>
    <w:rsid w:val="003056D0"/>
    <w:rsid w:val="003058F5"/>
    <w:rsid w:val="0031030C"/>
    <w:rsid w:val="00321492"/>
    <w:rsid w:val="00322CF2"/>
    <w:rsid w:val="0032440B"/>
    <w:rsid w:val="00326483"/>
    <w:rsid w:val="00326C87"/>
    <w:rsid w:val="003279EE"/>
    <w:rsid w:val="00327DC5"/>
    <w:rsid w:val="00330934"/>
    <w:rsid w:val="00330CAB"/>
    <w:rsid w:val="00334A1B"/>
    <w:rsid w:val="0033747E"/>
    <w:rsid w:val="00343063"/>
    <w:rsid w:val="00343E56"/>
    <w:rsid w:val="00344696"/>
    <w:rsid w:val="003463A4"/>
    <w:rsid w:val="00346B1F"/>
    <w:rsid w:val="00351314"/>
    <w:rsid w:val="00351505"/>
    <w:rsid w:val="0035594B"/>
    <w:rsid w:val="00356C30"/>
    <w:rsid w:val="00370F43"/>
    <w:rsid w:val="0037152D"/>
    <w:rsid w:val="00372A9C"/>
    <w:rsid w:val="00381A67"/>
    <w:rsid w:val="00386312"/>
    <w:rsid w:val="003865F3"/>
    <w:rsid w:val="00393392"/>
    <w:rsid w:val="003938A1"/>
    <w:rsid w:val="00394581"/>
    <w:rsid w:val="00396297"/>
    <w:rsid w:val="003A05A9"/>
    <w:rsid w:val="003A20C3"/>
    <w:rsid w:val="003A2132"/>
    <w:rsid w:val="003A2B4D"/>
    <w:rsid w:val="003A60F2"/>
    <w:rsid w:val="003A7361"/>
    <w:rsid w:val="003B0D89"/>
    <w:rsid w:val="003B1D14"/>
    <w:rsid w:val="003B396D"/>
    <w:rsid w:val="003B48D5"/>
    <w:rsid w:val="003B59CA"/>
    <w:rsid w:val="003B5F32"/>
    <w:rsid w:val="003B6AA8"/>
    <w:rsid w:val="003B6D31"/>
    <w:rsid w:val="003C115A"/>
    <w:rsid w:val="003C2BE1"/>
    <w:rsid w:val="003C387A"/>
    <w:rsid w:val="003D0EAF"/>
    <w:rsid w:val="003D1691"/>
    <w:rsid w:val="003D2BE6"/>
    <w:rsid w:val="003D4EC3"/>
    <w:rsid w:val="003E0618"/>
    <w:rsid w:val="003E104D"/>
    <w:rsid w:val="003E3466"/>
    <w:rsid w:val="003E575D"/>
    <w:rsid w:val="003E6F27"/>
    <w:rsid w:val="003F31DD"/>
    <w:rsid w:val="003F3E71"/>
    <w:rsid w:val="00400048"/>
    <w:rsid w:val="00401F16"/>
    <w:rsid w:val="004041F6"/>
    <w:rsid w:val="00413E27"/>
    <w:rsid w:val="00422BC8"/>
    <w:rsid w:val="0042380A"/>
    <w:rsid w:val="00423860"/>
    <w:rsid w:val="00431B4C"/>
    <w:rsid w:val="00436C6C"/>
    <w:rsid w:val="004411C6"/>
    <w:rsid w:val="00444690"/>
    <w:rsid w:val="00446655"/>
    <w:rsid w:val="00446E9C"/>
    <w:rsid w:val="00450E93"/>
    <w:rsid w:val="0045260B"/>
    <w:rsid w:val="00456F4C"/>
    <w:rsid w:val="004579D1"/>
    <w:rsid w:val="00460C17"/>
    <w:rsid w:val="00461F3C"/>
    <w:rsid w:val="00470301"/>
    <w:rsid w:val="00470C9C"/>
    <w:rsid w:val="00471DF3"/>
    <w:rsid w:val="00474449"/>
    <w:rsid w:val="0048537B"/>
    <w:rsid w:val="004853B7"/>
    <w:rsid w:val="0048559A"/>
    <w:rsid w:val="004860D7"/>
    <w:rsid w:val="004874C3"/>
    <w:rsid w:val="00490D1D"/>
    <w:rsid w:val="00493417"/>
    <w:rsid w:val="00493D84"/>
    <w:rsid w:val="00494153"/>
    <w:rsid w:val="004945A8"/>
    <w:rsid w:val="004950E8"/>
    <w:rsid w:val="0049628A"/>
    <w:rsid w:val="004974D4"/>
    <w:rsid w:val="004A3DB3"/>
    <w:rsid w:val="004A7A0F"/>
    <w:rsid w:val="004B1834"/>
    <w:rsid w:val="004B18B4"/>
    <w:rsid w:val="004B47FC"/>
    <w:rsid w:val="004B4891"/>
    <w:rsid w:val="004B5BDB"/>
    <w:rsid w:val="004B7659"/>
    <w:rsid w:val="004C038F"/>
    <w:rsid w:val="004C4D77"/>
    <w:rsid w:val="004C5629"/>
    <w:rsid w:val="004C62B0"/>
    <w:rsid w:val="004D1A8F"/>
    <w:rsid w:val="004D5F19"/>
    <w:rsid w:val="004E0F81"/>
    <w:rsid w:val="004E6DCC"/>
    <w:rsid w:val="004F2C98"/>
    <w:rsid w:val="004F3EEC"/>
    <w:rsid w:val="004F42FE"/>
    <w:rsid w:val="004F4D9C"/>
    <w:rsid w:val="005043F3"/>
    <w:rsid w:val="00504EB5"/>
    <w:rsid w:val="00506B71"/>
    <w:rsid w:val="00510A8E"/>
    <w:rsid w:val="00511D13"/>
    <w:rsid w:val="00521D4A"/>
    <w:rsid w:val="0052396F"/>
    <w:rsid w:val="00526326"/>
    <w:rsid w:val="00526608"/>
    <w:rsid w:val="00526817"/>
    <w:rsid w:val="00531C45"/>
    <w:rsid w:val="00532AC8"/>
    <w:rsid w:val="00535626"/>
    <w:rsid w:val="00536F1A"/>
    <w:rsid w:val="005371B7"/>
    <w:rsid w:val="00540099"/>
    <w:rsid w:val="00544C29"/>
    <w:rsid w:val="00550E2F"/>
    <w:rsid w:val="005529F9"/>
    <w:rsid w:val="0055491F"/>
    <w:rsid w:val="00554C3A"/>
    <w:rsid w:val="005558B7"/>
    <w:rsid w:val="00555E41"/>
    <w:rsid w:val="0055734A"/>
    <w:rsid w:val="0055745A"/>
    <w:rsid w:val="00560E3D"/>
    <w:rsid w:val="00562BB8"/>
    <w:rsid w:val="00562FB3"/>
    <w:rsid w:val="00564A54"/>
    <w:rsid w:val="00565F3A"/>
    <w:rsid w:val="00571F8D"/>
    <w:rsid w:val="0057740D"/>
    <w:rsid w:val="0058260A"/>
    <w:rsid w:val="0058645D"/>
    <w:rsid w:val="00593A08"/>
    <w:rsid w:val="00597A2F"/>
    <w:rsid w:val="00597B37"/>
    <w:rsid w:val="005A0A69"/>
    <w:rsid w:val="005A7447"/>
    <w:rsid w:val="005B5244"/>
    <w:rsid w:val="005C1A01"/>
    <w:rsid w:val="005C36B7"/>
    <w:rsid w:val="005C75CA"/>
    <w:rsid w:val="005D0587"/>
    <w:rsid w:val="005D2D0D"/>
    <w:rsid w:val="005D2F21"/>
    <w:rsid w:val="005D6B23"/>
    <w:rsid w:val="005E3F7E"/>
    <w:rsid w:val="005F1792"/>
    <w:rsid w:val="005F34F0"/>
    <w:rsid w:val="005F5BD8"/>
    <w:rsid w:val="00601A09"/>
    <w:rsid w:val="00602DBC"/>
    <w:rsid w:val="00604237"/>
    <w:rsid w:val="00605EE2"/>
    <w:rsid w:val="006100A3"/>
    <w:rsid w:val="00610316"/>
    <w:rsid w:val="006115EE"/>
    <w:rsid w:val="0061390F"/>
    <w:rsid w:val="00613B20"/>
    <w:rsid w:val="00613D13"/>
    <w:rsid w:val="006175B6"/>
    <w:rsid w:val="006228A5"/>
    <w:rsid w:val="00623872"/>
    <w:rsid w:val="006258CC"/>
    <w:rsid w:val="00626962"/>
    <w:rsid w:val="00640063"/>
    <w:rsid w:val="00641600"/>
    <w:rsid w:val="00650801"/>
    <w:rsid w:val="00652CED"/>
    <w:rsid w:val="00654EDA"/>
    <w:rsid w:val="006550DC"/>
    <w:rsid w:val="00656D2E"/>
    <w:rsid w:val="00657FF1"/>
    <w:rsid w:val="00663621"/>
    <w:rsid w:val="00666F20"/>
    <w:rsid w:val="0066728E"/>
    <w:rsid w:val="006718B5"/>
    <w:rsid w:val="00673563"/>
    <w:rsid w:val="006737F3"/>
    <w:rsid w:val="00673BF7"/>
    <w:rsid w:val="006778A3"/>
    <w:rsid w:val="0068082C"/>
    <w:rsid w:val="00681D58"/>
    <w:rsid w:val="00690871"/>
    <w:rsid w:val="00693D3C"/>
    <w:rsid w:val="00697052"/>
    <w:rsid w:val="00697E6F"/>
    <w:rsid w:val="006A2BC7"/>
    <w:rsid w:val="006A31D0"/>
    <w:rsid w:val="006A56BE"/>
    <w:rsid w:val="006A7194"/>
    <w:rsid w:val="006B10B3"/>
    <w:rsid w:val="006B10B4"/>
    <w:rsid w:val="006B16A2"/>
    <w:rsid w:val="006B2D39"/>
    <w:rsid w:val="006B3DA8"/>
    <w:rsid w:val="006B70A7"/>
    <w:rsid w:val="006C299E"/>
    <w:rsid w:val="006D163F"/>
    <w:rsid w:val="006D488E"/>
    <w:rsid w:val="006D7A77"/>
    <w:rsid w:val="006E02EA"/>
    <w:rsid w:val="006E0ACC"/>
    <w:rsid w:val="006E2F10"/>
    <w:rsid w:val="006F29EB"/>
    <w:rsid w:val="006F3F0E"/>
    <w:rsid w:val="006F50AF"/>
    <w:rsid w:val="006F6CA4"/>
    <w:rsid w:val="007012DD"/>
    <w:rsid w:val="007025B5"/>
    <w:rsid w:val="00704206"/>
    <w:rsid w:val="00711265"/>
    <w:rsid w:val="00713B29"/>
    <w:rsid w:val="00717C3B"/>
    <w:rsid w:val="007208F4"/>
    <w:rsid w:val="00722C6B"/>
    <w:rsid w:val="00724B79"/>
    <w:rsid w:val="00726F51"/>
    <w:rsid w:val="00732EB5"/>
    <w:rsid w:val="007469DB"/>
    <w:rsid w:val="00747D13"/>
    <w:rsid w:val="007523F3"/>
    <w:rsid w:val="00752D24"/>
    <w:rsid w:val="0075490E"/>
    <w:rsid w:val="00755149"/>
    <w:rsid w:val="00755414"/>
    <w:rsid w:val="00760DDF"/>
    <w:rsid w:val="00760F5E"/>
    <w:rsid w:val="00761E68"/>
    <w:rsid w:val="00764D39"/>
    <w:rsid w:val="00765AD1"/>
    <w:rsid w:val="00767002"/>
    <w:rsid w:val="00770ECF"/>
    <w:rsid w:val="00772CD3"/>
    <w:rsid w:val="00775942"/>
    <w:rsid w:val="00776BE7"/>
    <w:rsid w:val="007777E6"/>
    <w:rsid w:val="007849EF"/>
    <w:rsid w:val="0078718B"/>
    <w:rsid w:val="00787C40"/>
    <w:rsid w:val="007925EE"/>
    <w:rsid w:val="007945C2"/>
    <w:rsid w:val="00794E89"/>
    <w:rsid w:val="00796143"/>
    <w:rsid w:val="0079668F"/>
    <w:rsid w:val="00797CD6"/>
    <w:rsid w:val="007A0980"/>
    <w:rsid w:val="007A165F"/>
    <w:rsid w:val="007A39D2"/>
    <w:rsid w:val="007A39F2"/>
    <w:rsid w:val="007A3D0D"/>
    <w:rsid w:val="007A69F7"/>
    <w:rsid w:val="007B1824"/>
    <w:rsid w:val="007B7A8B"/>
    <w:rsid w:val="007C02B5"/>
    <w:rsid w:val="007C0A85"/>
    <w:rsid w:val="007C0B2E"/>
    <w:rsid w:val="007C2637"/>
    <w:rsid w:val="007C3635"/>
    <w:rsid w:val="007C37AB"/>
    <w:rsid w:val="007C4EEB"/>
    <w:rsid w:val="007C71C8"/>
    <w:rsid w:val="007D1AEE"/>
    <w:rsid w:val="007D2203"/>
    <w:rsid w:val="007D2CC4"/>
    <w:rsid w:val="007D39EA"/>
    <w:rsid w:val="007D3DDD"/>
    <w:rsid w:val="007D44D6"/>
    <w:rsid w:val="007D713F"/>
    <w:rsid w:val="007E003E"/>
    <w:rsid w:val="007E18DD"/>
    <w:rsid w:val="007E2A1D"/>
    <w:rsid w:val="007E44C3"/>
    <w:rsid w:val="007E5BD5"/>
    <w:rsid w:val="007E6624"/>
    <w:rsid w:val="007F0196"/>
    <w:rsid w:val="007F1313"/>
    <w:rsid w:val="007F2185"/>
    <w:rsid w:val="007F3B6A"/>
    <w:rsid w:val="007F53E1"/>
    <w:rsid w:val="007F6AF3"/>
    <w:rsid w:val="007F748A"/>
    <w:rsid w:val="0080175A"/>
    <w:rsid w:val="008054EF"/>
    <w:rsid w:val="00805BEE"/>
    <w:rsid w:val="00806322"/>
    <w:rsid w:val="008101F2"/>
    <w:rsid w:val="008109ED"/>
    <w:rsid w:val="00811848"/>
    <w:rsid w:val="0081227B"/>
    <w:rsid w:val="00813D1E"/>
    <w:rsid w:val="00813E61"/>
    <w:rsid w:val="00813F05"/>
    <w:rsid w:val="008175B9"/>
    <w:rsid w:val="00824B9B"/>
    <w:rsid w:val="008254F4"/>
    <w:rsid w:val="00830CEE"/>
    <w:rsid w:val="00830DD6"/>
    <w:rsid w:val="00831ED4"/>
    <w:rsid w:val="0083249D"/>
    <w:rsid w:val="0084054A"/>
    <w:rsid w:val="00841600"/>
    <w:rsid w:val="008443D6"/>
    <w:rsid w:val="008464D9"/>
    <w:rsid w:val="00846564"/>
    <w:rsid w:val="00856967"/>
    <w:rsid w:val="008576F8"/>
    <w:rsid w:val="0086494E"/>
    <w:rsid w:val="00881C0A"/>
    <w:rsid w:val="00886951"/>
    <w:rsid w:val="00892F63"/>
    <w:rsid w:val="00897A33"/>
    <w:rsid w:val="008A2749"/>
    <w:rsid w:val="008A5E7A"/>
    <w:rsid w:val="008B1C74"/>
    <w:rsid w:val="008C1180"/>
    <w:rsid w:val="008C5002"/>
    <w:rsid w:val="008D071D"/>
    <w:rsid w:val="008D2085"/>
    <w:rsid w:val="008D2BBD"/>
    <w:rsid w:val="008D6A73"/>
    <w:rsid w:val="008E0C53"/>
    <w:rsid w:val="008E1C53"/>
    <w:rsid w:val="008F09BF"/>
    <w:rsid w:val="008F0F0A"/>
    <w:rsid w:val="008F2A3B"/>
    <w:rsid w:val="008F3137"/>
    <w:rsid w:val="008F6417"/>
    <w:rsid w:val="008F6A3A"/>
    <w:rsid w:val="008F7791"/>
    <w:rsid w:val="00900104"/>
    <w:rsid w:val="00900EA8"/>
    <w:rsid w:val="009011A9"/>
    <w:rsid w:val="009019BD"/>
    <w:rsid w:val="00902685"/>
    <w:rsid w:val="009046D1"/>
    <w:rsid w:val="00907290"/>
    <w:rsid w:val="00910D00"/>
    <w:rsid w:val="009138D8"/>
    <w:rsid w:val="00922A43"/>
    <w:rsid w:val="009300C2"/>
    <w:rsid w:val="00933018"/>
    <w:rsid w:val="0093372B"/>
    <w:rsid w:val="00937CA6"/>
    <w:rsid w:val="009414B9"/>
    <w:rsid w:val="00943352"/>
    <w:rsid w:val="009454A0"/>
    <w:rsid w:val="00945925"/>
    <w:rsid w:val="009460F9"/>
    <w:rsid w:val="00947B9C"/>
    <w:rsid w:val="0095082B"/>
    <w:rsid w:val="0095375A"/>
    <w:rsid w:val="00953CD0"/>
    <w:rsid w:val="0095456A"/>
    <w:rsid w:val="00954B86"/>
    <w:rsid w:val="00956FB3"/>
    <w:rsid w:val="00961B2D"/>
    <w:rsid w:val="00965A39"/>
    <w:rsid w:val="00965EEA"/>
    <w:rsid w:val="0096626A"/>
    <w:rsid w:val="009668A9"/>
    <w:rsid w:val="00972C21"/>
    <w:rsid w:val="00973474"/>
    <w:rsid w:val="009734FE"/>
    <w:rsid w:val="00980CC8"/>
    <w:rsid w:val="00980D67"/>
    <w:rsid w:val="00987F7A"/>
    <w:rsid w:val="00992A0B"/>
    <w:rsid w:val="00994056"/>
    <w:rsid w:val="009A13C0"/>
    <w:rsid w:val="009A249D"/>
    <w:rsid w:val="009B3007"/>
    <w:rsid w:val="009B6F86"/>
    <w:rsid w:val="009C0B83"/>
    <w:rsid w:val="009C2A39"/>
    <w:rsid w:val="009C3198"/>
    <w:rsid w:val="009C423A"/>
    <w:rsid w:val="009C7E68"/>
    <w:rsid w:val="009C7F38"/>
    <w:rsid w:val="009D5313"/>
    <w:rsid w:val="009D5CBC"/>
    <w:rsid w:val="009D66C1"/>
    <w:rsid w:val="009E1253"/>
    <w:rsid w:val="009E4E5F"/>
    <w:rsid w:val="009E64D6"/>
    <w:rsid w:val="009E6A52"/>
    <w:rsid w:val="009E7A45"/>
    <w:rsid w:val="009F02AA"/>
    <w:rsid w:val="009F102A"/>
    <w:rsid w:val="009F36C3"/>
    <w:rsid w:val="009F5614"/>
    <w:rsid w:val="009F67E9"/>
    <w:rsid w:val="00A02391"/>
    <w:rsid w:val="00A030C6"/>
    <w:rsid w:val="00A05E10"/>
    <w:rsid w:val="00A11BFD"/>
    <w:rsid w:val="00A125BF"/>
    <w:rsid w:val="00A156FF"/>
    <w:rsid w:val="00A16328"/>
    <w:rsid w:val="00A213BF"/>
    <w:rsid w:val="00A21976"/>
    <w:rsid w:val="00A2252B"/>
    <w:rsid w:val="00A23A11"/>
    <w:rsid w:val="00A24AE0"/>
    <w:rsid w:val="00A24DBA"/>
    <w:rsid w:val="00A26667"/>
    <w:rsid w:val="00A30827"/>
    <w:rsid w:val="00A30C1A"/>
    <w:rsid w:val="00A30EC8"/>
    <w:rsid w:val="00A34CEC"/>
    <w:rsid w:val="00A40F4C"/>
    <w:rsid w:val="00A4480E"/>
    <w:rsid w:val="00A44BFA"/>
    <w:rsid w:val="00A47ED9"/>
    <w:rsid w:val="00A5164E"/>
    <w:rsid w:val="00A52063"/>
    <w:rsid w:val="00A52667"/>
    <w:rsid w:val="00A544D7"/>
    <w:rsid w:val="00A5548C"/>
    <w:rsid w:val="00A57616"/>
    <w:rsid w:val="00A57F8F"/>
    <w:rsid w:val="00A63051"/>
    <w:rsid w:val="00A642FC"/>
    <w:rsid w:val="00A808AF"/>
    <w:rsid w:val="00A85EF9"/>
    <w:rsid w:val="00A8682C"/>
    <w:rsid w:val="00A91221"/>
    <w:rsid w:val="00A9147D"/>
    <w:rsid w:val="00A94194"/>
    <w:rsid w:val="00AA1263"/>
    <w:rsid w:val="00AA6816"/>
    <w:rsid w:val="00AB00E2"/>
    <w:rsid w:val="00AB4F0D"/>
    <w:rsid w:val="00AB52A7"/>
    <w:rsid w:val="00AC3AC3"/>
    <w:rsid w:val="00AC5194"/>
    <w:rsid w:val="00AD4728"/>
    <w:rsid w:val="00AD4A10"/>
    <w:rsid w:val="00AD75BB"/>
    <w:rsid w:val="00AE4A63"/>
    <w:rsid w:val="00AE5C1C"/>
    <w:rsid w:val="00AE6095"/>
    <w:rsid w:val="00AE6A4F"/>
    <w:rsid w:val="00AF04C7"/>
    <w:rsid w:val="00AF4B57"/>
    <w:rsid w:val="00AF52B9"/>
    <w:rsid w:val="00AF5FDB"/>
    <w:rsid w:val="00B0136A"/>
    <w:rsid w:val="00B0363F"/>
    <w:rsid w:val="00B11C01"/>
    <w:rsid w:val="00B125D6"/>
    <w:rsid w:val="00B12607"/>
    <w:rsid w:val="00B12857"/>
    <w:rsid w:val="00B14782"/>
    <w:rsid w:val="00B14D94"/>
    <w:rsid w:val="00B17494"/>
    <w:rsid w:val="00B20984"/>
    <w:rsid w:val="00B20A09"/>
    <w:rsid w:val="00B2215A"/>
    <w:rsid w:val="00B25C4D"/>
    <w:rsid w:val="00B25E4F"/>
    <w:rsid w:val="00B261E9"/>
    <w:rsid w:val="00B3078A"/>
    <w:rsid w:val="00B31050"/>
    <w:rsid w:val="00B31188"/>
    <w:rsid w:val="00B32291"/>
    <w:rsid w:val="00B33FC4"/>
    <w:rsid w:val="00B34741"/>
    <w:rsid w:val="00B3548A"/>
    <w:rsid w:val="00B355C1"/>
    <w:rsid w:val="00B363D1"/>
    <w:rsid w:val="00B40852"/>
    <w:rsid w:val="00B41D8B"/>
    <w:rsid w:val="00B46504"/>
    <w:rsid w:val="00B572F8"/>
    <w:rsid w:val="00B57E2C"/>
    <w:rsid w:val="00B610EB"/>
    <w:rsid w:val="00B632C1"/>
    <w:rsid w:val="00B73BC3"/>
    <w:rsid w:val="00B74B48"/>
    <w:rsid w:val="00B8238A"/>
    <w:rsid w:val="00B82541"/>
    <w:rsid w:val="00B82772"/>
    <w:rsid w:val="00B832C4"/>
    <w:rsid w:val="00B87850"/>
    <w:rsid w:val="00B902AD"/>
    <w:rsid w:val="00B94FB6"/>
    <w:rsid w:val="00BA28B6"/>
    <w:rsid w:val="00BA2A42"/>
    <w:rsid w:val="00BA33BB"/>
    <w:rsid w:val="00BA33E9"/>
    <w:rsid w:val="00BA4972"/>
    <w:rsid w:val="00BB11B2"/>
    <w:rsid w:val="00BB4757"/>
    <w:rsid w:val="00BB7D42"/>
    <w:rsid w:val="00BC354D"/>
    <w:rsid w:val="00BC6582"/>
    <w:rsid w:val="00BC702F"/>
    <w:rsid w:val="00BD5DA0"/>
    <w:rsid w:val="00BD734C"/>
    <w:rsid w:val="00BE044D"/>
    <w:rsid w:val="00BE5D4A"/>
    <w:rsid w:val="00BF1733"/>
    <w:rsid w:val="00BF20EE"/>
    <w:rsid w:val="00BF376D"/>
    <w:rsid w:val="00BF37AE"/>
    <w:rsid w:val="00BF4C76"/>
    <w:rsid w:val="00BF56CF"/>
    <w:rsid w:val="00C009D0"/>
    <w:rsid w:val="00C0285E"/>
    <w:rsid w:val="00C02EF8"/>
    <w:rsid w:val="00C04F38"/>
    <w:rsid w:val="00C05085"/>
    <w:rsid w:val="00C1071F"/>
    <w:rsid w:val="00C17D0E"/>
    <w:rsid w:val="00C22017"/>
    <w:rsid w:val="00C243BD"/>
    <w:rsid w:val="00C24512"/>
    <w:rsid w:val="00C25B5B"/>
    <w:rsid w:val="00C273AF"/>
    <w:rsid w:val="00C2774D"/>
    <w:rsid w:val="00C32B1B"/>
    <w:rsid w:val="00C33AAE"/>
    <w:rsid w:val="00C43EBA"/>
    <w:rsid w:val="00C46695"/>
    <w:rsid w:val="00C47CEE"/>
    <w:rsid w:val="00C50B94"/>
    <w:rsid w:val="00C52A1C"/>
    <w:rsid w:val="00C52C28"/>
    <w:rsid w:val="00C545E7"/>
    <w:rsid w:val="00C61A6F"/>
    <w:rsid w:val="00C6396C"/>
    <w:rsid w:val="00C64413"/>
    <w:rsid w:val="00C64AB7"/>
    <w:rsid w:val="00C676BB"/>
    <w:rsid w:val="00C72BC3"/>
    <w:rsid w:val="00C76C3F"/>
    <w:rsid w:val="00C77348"/>
    <w:rsid w:val="00C814CC"/>
    <w:rsid w:val="00C838A3"/>
    <w:rsid w:val="00C84BBB"/>
    <w:rsid w:val="00C85440"/>
    <w:rsid w:val="00C90BCD"/>
    <w:rsid w:val="00C90D63"/>
    <w:rsid w:val="00C919CA"/>
    <w:rsid w:val="00C926FA"/>
    <w:rsid w:val="00C9381E"/>
    <w:rsid w:val="00C94871"/>
    <w:rsid w:val="00C94E5E"/>
    <w:rsid w:val="00C952E0"/>
    <w:rsid w:val="00C969A2"/>
    <w:rsid w:val="00C96D62"/>
    <w:rsid w:val="00CA2621"/>
    <w:rsid w:val="00CA5113"/>
    <w:rsid w:val="00CA5F13"/>
    <w:rsid w:val="00CA7739"/>
    <w:rsid w:val="00CB3FC5"/>
    <w:rsid w:val="00CB415D"/>
    <w:rsid w:val="00CB5C9D"/>
    <w:rsid w:val="00CC4C40"/>
    <w:rsid w:val="00CC70FF"/>
    <w:rsid w:val="00CD1A0C"/>
    <w:rsid w:val="00CD2E2D"/>
    <w:rsid w:val="00CD3452"/>
    <w:rsid w:val="00CD3675"/>
    <w:rsid w:val="00CD6AFE"/>
    <w:rsid w:val="00CE05AD"/>
    <w:rsid w:val="00CE09ED"/>
    <w:rsid w:val="00CE2DDA"/>
    <w:rsid w:val="00CE6E4D"/>
    <w:rsid w:val="00CE7AED"/>
    <w:rsid w:val="00CE7CB0"/>
    <w:rsid w:val="00CE7D19"/>
    <w:rsid w:val="00CF2DF2"/>
    <w:rsid w:val="00CF3F66"/>
    <w:rsid w:val="00D01B93"/>
    <w:rsid w:val="00D03E0D"/>
    <w:rsid w:val="00D0428D"/>
    <w:rsid w:val="00D13A18"/>
    <w:rsid w:val="00D2129D"/>
    <w:rsid w:val="00D21DC8"/>
    <w:rsid w:val="00D2380B"/>
    <w:rsid w:val="00D242F7"/>
    <w:rsid w:val="00D24D74"/>
    <w:rsid w:val="00D26598"/>
    <w:rsid w:val="00D309B0"/>
    <w:rsid w:val="00D30EA1"/>
    <w:rsid w:val="00D3154C"/>
    <w:rsid w:val="00D32833"/>
    <w:rsid w:val="00D361E5"/>
    <w:rsid w:val="00D4008B"/>
    <w:rsid w:val="00D40242"/>
    <w:rsid w:val="00D40C89"/>
    <w:rsid w:val="00D412A9"/>
    <w:rsid w:val="00D47BB2"/>
    <w:rsid w:val="00D50329"/>
    <w:rsid w:val="00D5236D"/>
    <w:rsid w:val="00D52756"/>
    <w:rsid w:val="00D5556E"/>
    <w:rsid w:val="00D5685B"/>
    <w:rsid w:val="00D61ADB"/>
    <w:rsid w:val="00D63550"/>
    <w:rsid w:val="00D638D0"/>
    <w:rsid w:val="00D657E0"/>
    <w:rsid w:val="00D65971"/>
    <w:rsid w:val="00D676E8"/>
    <w:rsid w:val="00D709A5"/>
    <w:rsid w:val="00D713B8"/>
    <w:rsid w:val="00D7422A"/>
    <w:rsid w:val="00D8120F"/>
    <w:rsid w:val="00D81226"/>
    <w:rsid w:val="00D82501"/>
    <w:rsid w:val="00D82725"/>
    <w:rsid w:val="00D90E7D"/>
    <w:rsid w:val="00D90F24"/>
    <w:rsid w:val="00D9265A"/>
    <w:rsid w:val="00D9344D"/>
    <w:rsid w:val="00D93723"/>
    <w:rsid w:val="00D96D2D"/>
    <w:rsid w:val="00D976AE"/>
    <w:rsid w:val="00DA37F4"/>
    <w:rsid w:val="00DA5800"/>
    <w:rsid w:val="00DA6FC8"/>
    <w:rsid w:val="00DB3533"/>
    <w:rsid w:val="00DB37F8"/>
    <w:rsid w:val="00DB4FBD"/>
    <w:rsid w:val="00DB5905"/>
    <w:rsid w:val="00DC0B79"/>
    <w:rsid w:val="00DC214E"/>
    <w:rsid w:val="00DC26D3"/>
    <w:rsid w:val="00DC3320"/>
    <w:rsid w:val="00DC767D"/>
    <w:rsid w:val="00DD48AD"/>
    <w:rsid w:val="00DD4FEB"/>
    <w:rsid w:val="00DD601A"/>
    <w:rsid w:val="00DE08BD"/>
    <w:rsid w:val="00DE0A9D"/>
    <w:rsid w:val="00DE0C7C"/>
    <w:rsid w:val="00DE0D0B"/>
    <w:rsid w:val="00DE59BF"/>
    <w:rsid w:val="00DE71AE"/>
    <w:rsid w:val="00DE7861"/>
    <w:rsid w:val="00DF157C"/>
    <w:rsid w:val="00DF6664"/>
    <w:rsid w:val="00E00DCB"/>
    <w:rsid w:val="00E02921"/>
    <w:rsid w:val="00E071C8"/>
    <w:rsid w:val="00E12AC9"/>
    <w:rsid w:val="00E161DF"/>
    <w:rsid w:val="00E2182B"/>
    <w:rsid w:val="00E227DF"/>
    <w:rsid w:val="00E24D4E"/>
    <w:rsid w:val="00E24D94"/>
    <w:rsid w:val="00E26827"/>
    <w:rsid w:val="00E40797"/>
    <w:rsid w:val="00E424F3"/>
    <w:rsid w:val="00E4483F"/>
    <w:rsid w:val="00E501B4"/>
    <w:rsid w:val="00E507C8"/>
    <w:rsid w:val="00E51AEB"/>
    <w:rsid w:val="00E53BA5"/>
    <w:rsid w:val="00E6023D"/>
    <w:rsid w:val="00E614EE"/>
    <w:rsid w:val="00E63418"/>
    <w:rsid w:val="00E64875"/>
    <w:rsid w:val="00E67EA8"/>
    <w:rsid w:val="00E8003B"/>
    <w:rsid w:val="00E83082"/>
    <w:rsid w:val="00E92556"/>
    <w:rsid w:val="00E92653"/>
    <w:rsid w:val="00E92FD9"/>
    <w:rsid w:val="00E93A6B"/>
    <w:rsid w:val="00E96E09"/>
    <w:rsid w:val="00E975D8"/>
    <w:rsid w:val="00EA0819"/>
    <w:rsid w:val="00EA28D8"/>
    <w:rsid w:val="00EA30AC"/>
    <w:rsid w:val="00EA4F9A"/>
    <w:rsid w:val="00EB0550"/>
    <w:rsid w:val="00EB31D6"/>
    <w:rsid w:val="00EC1F32"/>
    <w:rsid w:val="00EC26A3"/>
    <w:rsid w:val="00EC27AD"/>
    <w:rsid w:val="00EC329A"/>
    <w:rsid w:val="00ED2EF2"/>
    <w:rsid w:val="00ED602E"/>
    <w:rsid w:val="00ED6BF2"/>
    <w:rsid w:val="00EE379C"/>
    <w:rsid w:val="00EE69DE"/>
    <w:rsid w:val="00EE6A3D"/>
    <w:rsid w:val="00EF0728"/>
    <w:rsid w:val="00EF0AD2"/>
    <w:rsid w:val="00EF15C6"/>
    <w:rsid w:val="00EF163C"/>
    <w:rsid w:val="00EF16F6"/>
    <w:rsid w:val="00EF3438"/>
    <w:rsid w:val="00EF3D14"/>
    <w:rsid w:val="00F02BCB"/>
    <w:rsid w:val="00F02DDC"/>
    <w:rsid w:val="00F049AF"/>
    <w:rsid w:val="00F05F15"/>
    <w:rsid w:val="00F070A4"/>
    <w:rsid w:val="00F07127"/>
    <w:rsid w:val="00F10F08"/>
    <w:rsid w:val="00F1137D"/>
    <w:rsid w:val="00F16A87"/>
    <w:rsid w:val="00F17CCA"/>
    <w:rsid w:val="00F2138B"/>
    <w:rsid w:val="00F2291B"/>
    <w:rsid w:val="00F23EE2"/>
    <w:rsid w:val="00F27DC2"/>
    <w:rsid w:val="00F327E3"/>
    <w:rsid w:val="00F3607B"/>
    <w:rsid w:val="00F37E04"/>
    <w:rsid w:val="00F42FD6"/>
    <w:rsid w:val="00F45AAC"/>
    <w:rsid w:val="00F50233"/>
    <w:rsid w:val="00F543CD"/>
    <w:rsid w:val="00F55F34"/>
    <w:rsid w:val="00F564F7"/>
    <w:rsid w:val="00F56F79"/>
    <w:rsid w:val="00F57445"/>
    <w:rsid w:val="00F57BE5"/>
    <w:rsid w:val="00F62E18"/>
    <w:rsid w:val="00F63853"/>
    <w:rsid w:val="00F67C03"/>
    <w:rsid w:val="00F7178A"/>
    <w:rsid w:val="00F7459F"/>
    <w:rsid w:val="00F752E5"/>
    <w:rsid w:val="00F75E8A"/>
    <w:rsid w:val="00F7677A"/>
    <w:rsid w:val="00F776C7"/>
    <w:rsid w:val="00F8050B"/>
    <w:rsid w:val="00F853FC"/>
    <w:rsid w:val="00F8571E"/>
    <w:rsid w:val="00F861DF"/>
    <w:rsid w:val="00F86A60"/>
    <w:rsid w:val="00F9014B"/>
    <w:rsid w:val="00F912D9"/>
    <w:rsid w:val="00F92B57"/>
    <w:rsid w:val="00F9547A"/>
    <w:rsid w:val="00F96C0D"/>
    <w:rsid w:val="00F96C8E"/>
    <w:rsid w:val="00FA3C8A"/>
    <w:rsid w:val="00FB082A"/>
    <w:rsid w:val="00FB5CCB"/>
    <w:rsid w:val="00FB6CDB"/>
    <w:rsid w:val="00FB7E1B"/>
    <w:rsid w:val="00FC0086"/>
    <w:rsid w:val="00FC0B8D"/>
    <w:rsid w:val="00FC6042"/>
    <w:rsid w:val="00FD384E"/>
    <w:rsid w:val="00FE2690"/>
    <w:rsid w:val="00FE31B4"/>
    <w:rsid w:val="00FF2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1231C22"/>
  <w15:docId w15:val="{EFAACA66-8543-4A3A-9440-33673E237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122"/>
  </w:style>
  <w:style w:type="paragraph" w:styleId="Heading1">
    <w:name w:val="heading 1"/>
    <w:basedOn w:val="Normal"/>
    <w:next w:val="Normal"/>
    <w:link w:val="Heading1Char"/>
    <w:uiPriority w:val="9"/>
    <w:qFormat/>
    <w:rsid w:val="00D713B8"/>
    <w:pPr>
      <w:keepNext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3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1A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AE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713B8"/>
    <w:rPr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3A8"/>
  </w:style>
  <w:style w:type="paragraph" w:styleId="Footer">
    <w:name w:val="footer"/>
    <w:basedOn w:val="Normal"/>
    <w:link w:val="FooterChar"/>
    <w:uiPriority w:val="99"/>
    <w:unhideWhenUsed/>
    <w:rsid w:val="00212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3A8"/>
  </w:style>
  <w:style w:type="table" w:styleId="TableGrid">
    <w:name w:val="Table Grid"/>
    <w:basedOn w:val="TableNormal"/>
    <w:uiPriority w:val="59"/>
    <w:rsid w:val="00305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3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83505-5AA1-4532-A645-CD691E046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</Company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, Karen</dc:creator>
  <cp:keywords/>
  <dc:description/>
  <cp:lastModifiedBy>Alexandra Hourani</cp:lastModifiedBy>
  <cp:revision>3</cp:revision>
  <cp:lastPrinted>2021-03-16T20:51:00Z</cp:lastPrinted>
  <dcterms:created xsi:type="dcterms:W3CDTF">2021-08-31T20:50:00Z</dcterms:created>
  <dcterms:modified xsi:type="dcterms:W3CDTF">2021-08-31T20:53:00Z</dcterms:modified>
</cp:coreProperties>
</file>